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4FB48D" w14:textId="77777777" w:rsidR="00081B30" w:rsidRDefault="00081B30" w:rsidP="004C62BF">
      <w:pPr>
        <w:jc w:val="center"/>
        <w:rPr>
          <w:rFonts w:ascii="Arial" w:hAnsi="Arial" w:cs="Arial"/>
          <w:b/>
          <w:sz w:val="40"/>
          <w:szCs w:val="40"/>
        </w:rPr>
      </w:pPr>
    </w:p>
    <w:p w14:paraId="1ED1C887" w14:textId="378C9C29" w:rsidR="004C62BF" w:rsidRPr="00D23C27" w:rsidRDefault="00721410" w:rsidP="004C62BF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NY </w:t>
      </w:r>
      <w:r w:rsidR="004C62BF" w:rsidRPr="00D23C27">
        <w:rPr>
          <w:rFonts w:ascii="Arial" w:hAnsi="Arial" w:cs="Arial"/>
          <w:b/>
          <w:sz w:val="40"/>
          <w:szCs w:val="40"/>
        </w:rPr>
        <w:t>Leadership Correspondence Course</w:t>
      </w:r>
      <w:r w:rsidR="004C62BF">
        <w:rPr>
          <w:rFonts w:ascii="Arial" w:hAnsi="Arial" w:cs="Arial"/>
          <w:b/>
          <w:sz w:val="40"/>
          <w:szCs w:val="40"/>
        </w:rPr>
        <w:t xml:space="preserve"> </w:t>
      </w:r>
      <w:r w:rsidR="004C62BF" w:rsidRPr="00D23C27">
        <w:rPr>
          <w:rFonts w:ascii="Arial" w:hAnsi="Arial" w:cs="Arial"/>
          <w:b/>
          <w:sz w:val="40"/>
          <w:szCs w:val="40"/>
        </w:rPr>
        <w:t>Test 1</w:t>
      </w:r>
    </w:p>
    <w:p w14:paraId="7106A281" w14:textId="77777777" w:rsidR="004C62BF" w:rsidRPr="00D23C27" w:rsidRDefault="004C62BF" w:rsidP="004C62BF">
      <w:pPr>
        <w:rPr>
          <w:rFonts w:ascii="Arial" w:hAnsi="Arial" w:cs="Arial"/>
          <w:b/>
        </w:rPr>
      </w:pPr>
    </w:p>
    <w:p w14:paraId="2695294C" w14:textId="77777777" w:rsidR="004C62BF" w:rsidRPr="00D23C27" w:rsidRDefault="004C62BF" w:rsidP="004C62BF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</w:t>
      </w:r>
      <w:r>
        <w:rPr>
          <w:rFonts w:ascii="Arial" w:hAnsi="Arial" w:cs="Arial"/>
          <w:b/>
        </w:rPr>
        <w:t xml:space="preserve">ollowing questions are multiple </w:t>
      </w:r>
      <w:r w:rsidRPr="00D23C27">
        <w:rPr>
          <w:rFonts w:ascii="Arial" w:hAnsi="Arial" w:cs="Arial"/>
          <w:b/>
        </w:rPr>
        <w:t>choice.</w:t>
      </w:r>
    </w:p>
    <w:p w14:paraId="435E1AF5" w14:textId="77777777" w:rsidR="004C62BF" w:rsidRPr="00D23C27" w:rsidRDefault="004C62BF" w:rsidP="004C62BF">
      <w:pPr>
        <w:rPr>
          <w:rFonts w:ascii="Arial" w:hAnsi="Arial" w:cs="Arial"/>
        </w:rPr>
      </w:pPr>
    </w:p>
    <w:p w14:paraId="0C3CF463" w14:textId="64FB099C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1. </w:t>
      </w:r>
      <w:r w:rsidR="00D233CD">
        <w:rPr>
          <w:rFonts w:ascii="Arial" w:hAnsi="Arial" w:cs="Arial"/>
        </w:rPr>
        <w:t>i</w:t>
      </w:r>
      <w:r w:rsidRPr="00697779">
        <w:rPr>
          <w:rFonts w:ascii="Arial" w:hAnsi="Arial" w:cs="Arial"/>
        </w:rPr>
        <w:t>n the DeMolay Code of Ethics, a DeMolay</w:t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</w:t>
      </w:r>
      <w:proofErr w:type="gramStart"/>
      <w:r>
        <w:rPr>
          <w:rFonts w:ascii="Arial" w:hAnsi="Arial" w:cs="Arial"/>
        </w:rPr>
        <w:t>_ ?</w:t>
      </w:r>
      <w:proofErr w:type="gramEnd"/>
      <w:r>
        <w:rPr>
          <w:rFonts w:ascii="Arial" w:hAnsi="Arial" w:cs="Arial"/>
        </w:rPr>
        <w:t xml:space="preserve"> </w:t>
      </w:r>
    </w:p>
    <w:p w14:paraId="1978231A" w14:textId="77777777" w:rsidR="004C62BF" w:rsidRPr="00697779" w:rsidRDefault="004C62BF" w:rsidP="004C62BF">
      <w:pPr>
        <w:rPr>
          <w:rFonts w:ascii="Arial" w:hAnsi="Arial" w:cs="Arial"/>
        </w:rPr>
      </w:pPr>
    </w:p>
    <w:p w14:paraId="30E76B92" w14:textId="77777777" w:rsidR="004C62BF" w:rsidRPr="00697779" w:rsidRDefault="004C62BF" w:rsidP="004C62BF">
      <w:pPr>
        <w:numPr>
          <w:ilvl w:val="0"/>
          <w:numId w:val="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Is courteous</w:t>
      </w:r>
    </w:p>
    <w:p w14:paraId="391692B0" w14:textId="77777777" w:rsidR="004C62BF" w:rsidRPr="00697779" w:rsidRDefault="004C62BF" w:rsidP="004C62BF">
      <w:pPr>
        <w:numPr>
          <w:ilvl w:val="0"/>
          <w:numId w:val="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erves God</w:t>
      </w:r>
    </w:p>
    <w:p w14:paraId="32062AD4" w14:textId="77777777" w:rsidR="004C62BF" w:rsidRPr="00697779" w:rsidRDefault="004C62BF" w:rsidP="004C62BF">
      <w:pPr>
        <w:numPr>
          <w:ilvl w:val="0"/>
          <w:numId w:val="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is honest</w:t>
      </w:r>
    </w:p>
    <w:p w14:paraId="31A5C608" w14:textId="77777777" w:rsidR="004C62BF" w:rsidRPr="00697779" w:rsidRDefault="004C62BF" w:rsidP="004C62BF">
      <w:pPr>
        <w:numPr>
          <w:ilvl w:val="0"/>
          <w:numId w:val="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is all of the above</w:t>
      </w:r>
    </w:p>
    <w:p w14:paraId="3FAAF188" w14:textId="77777777" w:rsidR="004C62BF" w:rsidRPr="00697779" w:rsidRDefault="004C62BF" w:rsidP="004C62BF">
      <w:pPr>
        <w:rPr>
          <w:rFonts w:ascii="Arial" w:hAnsi="Arial" w:cs="Arial"/>
        </w:rPr>
      </w:pPr>
    </w:p>
    <w:p w14:paraId="1C00B2F8" w14:textId="39D36EF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. According to the front page</w:t>
      </w:r>
      <w:r w:rsidR="00081B30">
        <w:rPr>
          <w:rFonts w:ascii="Arial" w:hAnsi="Arial" w:cs="Arial"/>
        </w:rPr>
        <w:t xml:space="preserve">s of the DeMolay Handbook, </w:t>
      </w:r>
      <w:r w:rsidRPr="00697779">
        <w:rPr>
          <w:rFonts w:ascii="Arial" w:hAnsi="Arial" w:cs="Arial"/>
        </w:rPr>
        <w:t>your first duty as a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 xml:space="preserve">DeMolay </w:t>
      </w:r>
      <w:r>
        <w:rPr>
          <w:rFonts w:ascii="Arial" w:hAnsi="Arial" w:cs="Arial"/>
        </w:rPr>
        <w:t xml:space="preserve">is to _______________________? </w:t>
      </w:r>
    </w:p>
    <w:p w14:paraId="61DE8F49" w14:textId="77777777" w:rsidR="004C62BF" w:rsidRPr="00697779" w:rsidRDefault="004C62BF" w:rsidP="004C62BF">
      <w:pPr>
        <w:rPr>
          <w:rFonts w:ascii="Arial" w:hAnsi="Arial" w:cs="Arial"/>
        </w:rPr>
      </w:pPr>
    </w:p>
    <w:p w14:paraId="322BD064" w14:textId="77777777" w:rsidR="004C62BF" w:rsidRPr="00697779" w:rsidRDefault="004C62BF" w:rsidP="004C62BF">
      <w:pPr>
        <w:numPr>
          <w:ilvl w:val="0"/>
          <w:numId w:val="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get involved</w:t>
      </w:r>
    </w:p>
    <w:p w14:paraId="55E6633E" w14:textId="77777777" w:rsidR="004C62BF" w:rsidRPr="00697779" w:rsidRDefault="004C62BF" w:rsidP="004C62BF">
      <w:pPr>
        <w:numPr>
          <w:ilvl w:val="0"/>
          <w:numId w:val="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jump in with both feet</w:t>
      </w:r>
    </w:p>
    <w:p w14:paraId="027A3657" w14:textId="77777777" w:rsidR="004C62BF" w:rsidRPr="00697779" w:rsidRDefault="004C62BF" w:rsidP="004C62BF">
      <w:pPr>
        <w:numPr>
          <w:ilvl w:val="0"/>
          <w:numId w:val="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hare the fraternity</w:t>
      </w:r>
    </w:p>
    <w:p w14:paraId="258361E7" w14:textId="77777777" w:rsidR="004C62BF" w:rsidRPr="00697779" w:rsidRDefault="004C62BF" w:rsidP="004C62BF">
      <w:pPr>
        <w:numPr>
          <w:ilvl w:val="0"/>
          <w:numId w:val="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ll of the above</w:t>
      </w:r>
    </w:p>
    <w:p w14:paraId="3C4F9A89" w14:textId="77777777" w:rsidR="004C62BF" w:rsidRPr="00697779" w:rsidRDefault="004C62BF" w:rsidP="004C62BF">
      <w:pPr>
        <w:tabs>
          <w:tab w:val="left" w:pos="77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4E84C6A" w14:textId="4BF7707C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3. More than ___________________ Chapters and _____________________ young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>men have e</w:t>
      </w:r>
      <w:r>
        <w:rPr>
          <w:rFonts w:ascii="Arial" w:hAnsi="Arial" w:cs="Arial"/>
        </w:rPr>
        <w:t xml:space="preserve">njoyed the DeMolay experience. </w:t>
      </w:r>
    </w:p>
    <w:p w14:paraId="6EC865C2" w14:textId="77777777" w:rsidR="004C62BF" w:rsidRPr="00697779" w:rsidRDefault="004C62BF" w:rsidP="004C62BF">
      <w:pPr>
        <w:rPr>
          <w:rFonts w:ascii="Arial" w:hAnsi="Arial" w:cs="Arial"/>
        </w:rPr>
      </w:pPr>
    </w:p>
    <w:p w14:paraId="18F4A8DB" w14:textId="77777777" w:rsidR="004C62BF" w:rsidRPr="00697779" w:rsidRDefault="004C62BF" w:rsidP="004C62BF">
      <w:pPr>
        <w:numPr>
          <w:ilvl w:val="0"/>
          <w:numId w:val="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00,000; 1,000,000</w:t>
      </w:r>
    </w:p>
    <w:p w14:paraId="7CFEAA41" w14:textId="77777777" w:rsidR="004C62BF" w:rsidRPr="00697779" w:rsidRDefault="004C62BF" w:rsidP="004C62BF">
      <w:pPr>
        <w:numPr>
          <w:ilvl w:val="0"/>
          <w:numId w:val="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,000; 1,000,000</w:t>
      </w:r>
    </w:p>
    <w:p w14:paraId="50D67181" w14:textId="77777777" w:rsidR="004C62BF" w:rsidRPr="00697779" w:rsidRDefault="004C62BF" w:rsidP="004C62BF">
      <w:pPr>
        <w:numPr>
          <w:ilvl w:val="0"/>
          <w:numId w:val="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,000 ; 100,000</w:t>
      </w:r>
    </w:p>
    <w:p w14:paraId="4DCD3F4C" w14:textId="77777777" w:rsidR="004C62BF" w:rsidRPr="00697779" w:rsidRDefault="004C62BF" w:rsidP="004C62BF">
      <w:pPr>
        <w:numPr>
          <w:ilvl w:val="0"/>
          <w:numId w:val="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00; 100,000</w:t>
      </w:r>
    </w:p>
    <w:p w14:paraId="560233DB" w14:textId="77777777" w:rsidR="004C62BF" w:rsidRPr="00697779" w:rsidRDefault="004C62BF" w:rsidP="004C62BF">
      <w:pPr>
        <w:rPr>
          <w:rFonts w:ascii="Arial" w:hAnsi="Arial" w:cs="Arial"/>
        </w:rPr>
      </w:pPr>
    </w:p>
    <w:p w14:paraId="757F0FD8" w14:textId="0399D3FE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4. </w:t>
      </w:r>
      <w:r w:rsidR="00D10C6F">
        <w:rPr>
          <w:rFonts w:ascii="Arial" w:hAnsi="Arial" w:cs="Arial"/>
        </w:rPr>
        <w:t>W</w:t>
      </w:r>
      <w:r w:rsidR="00D233CD">
        <w:rPr>
          <w:rFonts w:ascii="Arial" w:hAnsi="Arial" w:cs="Arial"/>
        </w:rPr>
        <w:t xml:space="preserve">hich of the following are good ways to </w:t>
      </w:r>
      <w:r w:rsidR="00D10C6F">
        <w:rPr>
          <w:rFonts w:ascii="Arial" w:hAnsi="Arial" w:cs="Arial"/>
        </w:rPr>
        <w:t>learn teamwork, and the value of competition?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mpetition? </w:t>
      </w:r>
    </w:p>
    <w:p w14:paraId="268FDA5D" w14:textId="77777777" w:rsidR="004C62BF" w:rsidRPr="00697779" w:rsidRDefault="004C62BF" w:rsidP="004C62BF">
      <w:pPr>
        <w:numPr>
          <w:ilvl w:val="0"/>
          <w:numId w:val="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the fund raising</w:t>
      </w:r>
    </w:p>
    <w:p w14:paraId="77B8F63A" w14:textId="0D08139B" w:rsidR="004C62BF" w:rsidRPr="00697779" w:rsidRDefault="00D233CD" w:rsidP="004C62BF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thletics</w:t>
      </w:r>
    </w:p>
    <w:p w14:paraId="0DCB041D" w14:textId="77777777" w:rsidR="004C62BF" w:rsidRPr="00697779" w:rsidRDefault="004C62BF" w:rsidP="004C62BF">
      <w:pPr>
        <w:numPr>
          <w:ilvl w:val="0"/>
          <w:numId w:val="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Community Service</w:t>
      </w:r>
    </w:p>
    <w:p w14:paraId="40697585" w14:textId="48714E23" w:rsidR="004C62BF" w:rsidRPr="00697779" w:rsidRDefault="00D233CD" w:rsidP="004C62BF">
      <w:pPr>
        <w:numPr>
          <w:ilvl w:val="0"/>
          <w:numId w:val="4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ll of</w:t>
      </w:r>
      <w:proofErr w:type="gramEnd"/>
      <w:r>
        <w:rPr>
          <w:rFonts w:ascii="Arial" w:hAnsi="Arial" w:cs="Arial"/>
        </w:rPr>
        <w:t xml:space="preserve"> the Above</w:t>
      </w:r>
    </w:p>
    <w:p w14:paraId="28CE56DE" w14:textId="77777777" w:rsidR="004C62BF" w:rsidRPr="00697779" w:rsidRDefault="004C62BF" w:rsidP="004C62BF">
      <w:pPr>
        <w:rPr>
          <w:rFonts w:ascii="Arial" w:hAnsi="Arial" w:cs="Arial"/>
        </w:rPr>
      </w:pPr>
    </w:p>
    <w:p w14:paraId="0EE75D8A" w14:textId="5861CAAD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5. Our DeMolay goal for every member is to get him involved and be responsib</w:t>
      </w:r>
      <w:r>
        <w:rPr>
          <w:rFonts w:ascii="Arial" w:hAnsi="Arial" w:cs="Arial"/>
        </w:rPr>
        <w:t>le for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________________. </w:t>
      </w:r>
    </w:p>
    <w:p w14:paraId="5CFC3745" w14:textId="77777777" w:rsidR="004C62BF" w:rsidRPr="00697779" w:rsidRDefault="004C62BF" w:rsidP="004C62BF">
      <w:pPr>
        <w:rPr>
          <w:rFonts w:ascii="Arial" w:hAnsi="Arial" w:cs="Arial"/>
        </w:rPr>
      </w:pPr>
    </w:p>
    <w:p w14:paraId="52E13E7D" w14:textId="77777777" w:rsidR="004C62BF" w:rsidRPr="00697779" w:rsidRDefault="004C62BF" w:rsidP="004C62BF">
      <w:pPr>
        <w:numPr>
          <w:ilvl w:val="0"/>
          <w:numId w:val="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laying on the Chapter basketball team</w:t>
      </w:r>
    </w:p>
    <w:p w14:paraId="262714E2" w14:textId="77777777" w:rsidR="004C62BF" w:rsidRPr="00697779" w:rsidRDefault="004C62BF" w:rsidP="004C62BF">
      <w:pPr>
        <w:numPr>
          <w:ilvl w:val="0"/>
          <w:numId w:val="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ome activity or function</w:t>
      </w:r>
    </w:p>
    <w:p w14:paraId="4458E2EA" w14:textId="77777777" w:rsidR="004C62BF" w:rsidRPr="00697779" w:rsidRDefault="004C62BF" w:rsidP="004C62BF">
      <w:pPr>
        <w:numPr>
          <w:ilvl w:val="0"/>
          <w:numId w:val="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erving refreshments</w:t>
      </w:r>
    </w:p>
    <w:p w14:paraId="7FA4229D" w14:textId="19A3F429" w:rsidR="004C62BF" w:rsidRPr="00D233CD" w:rsidRDefault="00D10C6F" w:rsidP="004C62BF">
      <w:pPr>
        <w:numPr>
          <w:ilvl w:val="0"/>
          <w:numId w:val="5"/>
        </w:numPr>
        <w:rPr>
          <w:rFonts w:ascii="Arial" w:hAnsi="Arial" w:cs="Arial"/>
        </w:rPr>
      </w:pPr>
      <w:r w:rsidRPr="00D233CD">
        <w:rPr>
          <w:rFonts w:ascii="Arial" w:hAnsi="Arial" w:cs="Arial"/>
        </w:rPr>
        <w:t>Turning the lights on and off during a Chapter meeting</w:t>
      </w:r>
    </w:p>
    <w:p w14:paraId="56D0CB95" w14:textId="77777777" w:rsidR="004C62BF" w:rsidRDefault="004C62BF" w:rsidP="004C62BF">
      <w:pPr>
        <w:rPr>
          <w:rFonts w:ascii="Arial" w:hAnsi="Arial" w:cs="Arial"/>
        </w:rPr>
      </w:pPr>
    </w:p>
    <w:p w14:paraId="231EF85C" w14:textId="77777777" w:rsidR="004C62BF" w:rsidRDefault="004C62BF" w:rsidP="004C62BF">
      <w:pPr>
        <w:rPr>
          <w:rFonts w:ascii="Arial" w:hAnsi="Arial" w:cs="Arial"/>
        </w:rPr>
      </w:pPr>
    </w:p>
    <w:p w14:paraId="762AA41B" w14:textId="0ACF0878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lastRenderedPageBreak/>
        <w:t>6. When sharing DeMolay with your friends, it is easier to recruit young men with whom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 xml:space="preserve">you already have a bond. This </w:t>
      </w:r>
      <w:r>
        <w:rPr>
          <w:rFonts w:ascii="Arial" w:hAnsi="Arial" w:cs="Arial"/>
        </w:rPr>
        <w:t xml:space="preserve">includes friends from your </w:t>
      </w:r>
      <w:r w:rsidRPr="00697779">
        <w:rPr>
          <w:rFonts w:ascii="Arial" w:hAnsi="Arial" w:cs="Arial"/>
        </w:rPr>
        <w:t xml:space="preserve">_________________. </w:t>
      </w:r>
    </w:p>
    <w:p w14:paraId="5CE692F9" w14:textId="77777777" w:rsidR="004C62BF" w:rsidRPr="00697779" w:rsidRDefault="004C62BF" w:rsidP="004C62BF">
      <w:pPr>
        <w:rPr>
          <w:rFonts w:ascii="Arial" w:hAnsi="Arial" w:cs="Arial"/>
        </w:rPr>
      </w:pPr>
    </w:p>
    <w:p w14:paraId="14A13B58" w14:textId="77777777" w:rsidR="004C62BF" w:rsidRPr="00697779" w:rsidRDefault="004C62BF" w:rsidP="004C62BF">
      <w:pPr>
        <w:numPr>
          <w:ilvl w:val="0"/>
          <w:numId w:val="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chool</w:t>
      </w:r>
    </w:p>
    <w:p w14:paraId="086E4D21" w14:textId="77777777" w:rsidR="004C62BF" w:rsidRPr="00697779" w:rsidRDefault="004C62BF" w:rsidP="004C62BF">
      <w:pPr>
        <w:numPr>
          <w:ilvl w:val="0"/>
          <w:numId w:val="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neighborhood</w:t>
      </w:r>
    </w:p>
    <w:p w14:paraId="0A919A46" w14:textId="77777777" w:rsidR="004C62BF" w:rsidRPr="00697779" w:rsidRDefault="004C62BF" w:rsidP="004C62BF">
      <w:pPr>
        <w:numPr>
          <w:ilvl w:val="0"/>
          <w:numId w:val="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amily</w:t>
      </w:r>
    </w:p>
    <w:p w14:paraId="0ED81426" w14:textId="77777777" w:rsidR="004C62BF" w:rsidRPr="00697779" w:rsidRDefault="004C62BF" w:rsidP="004C62BF">
      <w:pPr>
        <w:numPr>
          <w:ilvl w:val="0"/>
          <w:numId w:val="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ll of the above</w:t>
      </w:r>
    </w:p>
    <w:p w14:paraId="1289A96F" w14:textId="77777777" w:rsidR="004C62BF" w:rsidRPr="00697779" w:rsidRDefault="004C62BF" w:rsidP="004C62BF">
      <w:pPr>
        <w:rPr>
          <w:rFonts w:ascii="Arial" w:hAnsi="Arial" w:cs="Arial"/>
        </w:rPr>
      </w:pPr>
    </w:p>
    <w:p w14:paraId="4635C092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7. Awards available to active DeMolays include __________________. </w:t>
      </w:r>
    </w:p>
    <w:p w14:paraId="17297230" w14:textId="77777777" w:rsidR="004C62BF" w:rsidRPr="00697779" w:rsidRDefault="004C62BF" w:rsidP="004C62BF">
      <w:pPr>
        <w:rPr>
          <w:rFonts w:ascii="Arial" w:hAnsi="Arial" w:cs="Arial"/>
        </w:rPr>
      </w:pPr>
    </w:p>
    <w:p w14:paraId="2C0E6A6A" w14:textId="77777777" w:rsidR="004C62BF" w:rsidRPr="00697779" w:rsidRDefault="004C62BF" w:rsidP="004C62BF">
      <w:pPr>
        <w:numPr>
          <w:ilvl w:val="0"/>
          <w:numId w:val="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ounder’s Membership Award</w:t>
      </w:r>
    </w:p>
    <w:p w14:paraId="40152938" w14:textId="77777777" w:rsidR="004C62BF" w:rsidRPr="00697779" w:rsidRDefault="004C62BF" w:rsidP="004C62BF">
      <w:pPr>
        <w:numPr>
          <w:ilvl w:val="0"/>
          <w:numId w:val="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Merit Bars</w:t>
      </w:r>
    </w:p>
    <w:p w14:paraId="06DB127A" w14:textId="77777777" w:rsidR="004C62BF" w:rsidRPr="00697779" w:rsidRDefault="004C62BF" w:rsidP="004C62BF">
      <w:pPr>
        <w:numPr>
          <w:ilvl w:val="0"/>
          <w:numId w:val="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Representative DeMolay Award</w:t>
      </w:r>
    </w:p>
    <w:p w14:paraId="1D609097" w14:textId="77777777" w:rsidR="004C62BF" w:rsidRPr="00697779" w:rsidRDefault="004C62BF" w:rsidP="004C62BF">
      <w:pPr>
        <w:numPr>
          <w:ilvl w:val="0"/>
          <w:numId w:val="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ll of the above</w:t>
      </w:r>
    </w:p>
    <w:p w14:paraId="1C97A229" w14:textId="77777777" w:rsidR="004C62BF" w:rsidRPr="00697779" w:rsidRDefault="004C62BF" w:rsidP="004C62BF">
      <w:pPr>
        <w:rPr>
          <w:rFonts w:ascii="Arial" w:hAnsi="Arial" w:cs="Arial"/>
        </w:rPr>
      </w:pPr>
    </w:p>
    <w:p w14:paraId="0034C64E" w14:textId="32254401" w:rsidR="004C62BF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8. Every member should make it a goal to bring in at least two new members</w:t>
      </w:r>
    </w:p>
    <w:p w14:paraId="03A855C9" w14:textId="519B9417" w:rsidR="004C62BF" w:rsidRPr="00697779" w:rsidRDefault="003617A9" w:rsidP="004C62BF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4C62BF" w:rsidRPr="00697779">
        <w:rPr>
          <w:rFonts w:ascii="Arial" w:hAnsi="Arial" w:cs="Arial"/>
        </w:rPr>
        <w:t xml:space="preserve">________________. </w:t>
      </w:r>
    </w:p>
    <w:p w14:paraId="6BEFC361" w14:textId="77777777" w:rsidR="004C62BF" w:rsidRPr="00697779" w:rsidRDefault="004C62BF" w:rsidP="004C62BF">
      <w:pPr>
        <w:rPr>
          <w:rFonts w:ascii="Arial" w:hAnsi="Arial" w:cs="Arial"/>
        </w:rPr>
      </w:pPr>
    </w:p>
    <w:p w14:paraId="682753C3" w14:textId="77777777" w:rsidR="004C62BF" w:rsidRPr="00697779" w:rsidRDefault="004C62BF" w:rsidP="004C62BF">
      <w:pPr>
        <w:numPr>
          <w:ilvl w:val="0"/>
          <w:numId w:val="1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by the time he is Master Councilor</w:t>
      </w:r>
    </w:p>
    <w:p w14:paraId="47C54CB6" w14:textId="77777777" w:rsidR="004C62BF" w:rsidRPr="00697779" w:rsidRDefault="004C62BF" w:rsidP="004C62BF">
      <w:pPr>
        <w:numPr>
          <w:ilvl w:val="0"/>
          <w:numId w:val="1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before he becomes a Senior DeMolay</w:t>
      </w:r>
    </w:p>
    <w:p w14:paraId="771CB908" w14:textId="1AEDDC33" w:rsidR="004C62BF" w:rsidRPr="00697779" w:rsidRDefault="004C62BF" w:rsidP="004C62BF">
      <w:pPr>
        <w:numPr>
          <w:ilvl w:val="0"/>
          <w:numId w:val="1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within his first </w:t>
      </w:r>
      <w:r w:rsidR="002A6CAA">
        <w:rPr>
          <w:rFonts w:ascii="Arial" w:hAnsi="Arial" w:cs="Arial"/>
        </w:rPr>
        <w:t>year of joining</w:t>
      </w:r>
    </w:p>
    <w:p w14:paraId="23F35CB9" w14:textId="77777777" w:rsidR="004C62BF" w:rsidRPr="00697779" w:rsidRDefault="004C62BF" w:rsidP="004C62BF">
      <w:pPr>
        <w:numPr>
          <w:ilvl w:val="0"/>
          <w:numId w:val="1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during his first five years of membership</w:t>
      </w:r>
    </w:p>
    <w:p w14:paraId="4A38DF93" w14:textId="77777777" w:rsidR="004C62BF" w:rsidRPr="00697779" w:rsidRDefault="004C62BF" w:rsidP="004C62BF">
      <w:pPr>
        <w:rPr>
          <w:rFonts w:ascii="Arial" w:hAnsi="Arial" w:cs="Arial"/>
        </w:rPr>
      </w:pPr>
    </w:p>
    <w:p w14:paraId="02E5F75A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9. Who was NOT an Honorary Grand Master of DeMolay? </w:t>
      </w:r>
    </w:p>
    <w:p w14:paraId="4B4EEF38" w14:textId="77777777" w:rsidR="004C62BF" w:rsidRPr="00697779" w:rsidRDefault="004C62BF" w:rsidP="004C62BF">
      <w:pPr>
        <w:rPr>
          <w:rFonts w:ascii="Arial" w:hAnsi="Arial" w:cs="Arial"/>
        </w:rPr>
      </w:pPr>
    </w:p>
    <w:p w14:paraId="2E3C01AD" w14:textId="77777777" w:rsidR="004C62BF" w:rsidRPr="00697779" w:rsidRDefault="004C62BF" w:rsidP="004C62BF">
      <w:pPr>
        <w:numPr>
          <w:ilvl w:val="0"/>
          <w:numId w:val="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resident Franklin D. Roosevelt</w:t>
      </w:r>
    </w:p>
    <w:p w14:paraId="4F191B85" w14:textId="77777777" w:rsidR="004C62BF" w:rsidRPr="00697779" w:rsidRDefault="004C62BF" w:rsidP="004C62BF">
      <w:pPr>
        <w:numPr>
          <w:ilvl w:val="0"/>
          <w:numId w:val="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resident William J. Clinton</w:t>
      </w:r>
    </w:p>
    <w:p w14:paraId="114196B6" w14:textId="77777777" w:rsidR="004C62BF" w:rsidRPr="00697779" w:rsidRDefault="004C62BF" w:rsidP="004C62BF">
      <w:pPr>
        <w:numPr>
          <w:ilvl w:val="0"/>
          <w:numId w:val="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resident Harry S. Truman</w:t>
      </w:r>
    </w:p>
    <w:p w14:paraId="1C3F6BFB" w14:textId="77777777" w:rsidR="004C62BF" w:rsidRPr="00697779" w:rsidRDefault="004C62BF" w:rsidP="004C62BF">
      <w:pPr>
        <w:numPr>
          <w:ilvl w:val="0"/>
          <w:numId w:val="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resident Gerald R. Ford</w:t>
      </w:r>
    </w:p>
    <w:p w14:paraId="481E47F0" w14:textId="77777777" w:rsidR="004C62BF" w:rsidRPr="00697779" w:rsidRDefault="004C62BF" w:rsidP="004C62BF">
      <w:pPr>
        <w:rPr>
          <w:rFonts w:ascii="Arial" w:hAnsi="Arial" w:cs="Arial"/>
        </w:rPr>
      </w:pPr>
    </w:p>
    <w:p w14:paraId="4CBA8E2A" w14:textId="77777777" w:rsidR="004C62BF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10. The Founder’s Cross was awarded for _________________________. </w:t>
      </w:r>
    </w:p>
    <w:p w14:paraId="2BECC224" w14:textId="77777777" w:rsidR="004C62BF" w:rsidRPr="00697779" w:rsidRDefault="004C62BF" w:rsidP="004C62BF">
      <w:pPr>
        <w:rPr>
          <w:rFonts w:ascii="Arial" w:hAnsi="Arial" w:cs="Arial"/>
        </w:rPr>
      </w:pPr>
    </w:p>
    <w:p w14:paraId="34E0B399" w14:textId="77777777" w:rsidR="004C62BF" w:rsidRPr="00697779" w:rsidRDefault="004C62BF" w:rsidP="004C62BF">
      <w:pPr>
        <w:numPr>
          <w:ilvl w:val="0"/>
          <w:numId w:val="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pecial service to a Chapter</w:t>
      </w:r>
    </w:p>
    <w:p w14:paraId="2B56CA3A" w14:textId="77777777" w:rsidR="004C62BF" w:rsidRPr="00697779" w:rsidRDefault="004C62BF" w:rsidP="004C62BF">
      <w:pPr>
        <w:numPr>
          <w:ilvl w:val="0"/>
          <w:numId w:val="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pecial service to the community</w:t>
      </w:r>
    </w:p>
    <w:p w14:paraId="3B98DE26" w14:textId="0BBF4CB8" w:rsidR="004C62BF" w:rsidRPr="00697779" w:rsidRDefault="004C62BF" w:rsidP="004C62BF">
      <w:pPr>
        <w:numPr>
          <w:ilvl w:val="0"/>
          <w:numId w:val="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Special service to the Order of DeMolay (as determined by </w:t>
      </w:r>
      <w:r w:rsidR="005C6121">
        <w:rPr>
          <w:rFonts w:ascii="Arial" w:hAnsi="Arial" w:cs="Arial"/>
        </w:rPr>
        <w:t>“</w:t>
      </w:r>
      <w:r w:rsidRPr="00697779">
        <w:rPr>
          <w:rFonts w:ascii="Arial" w:hAnsi="Arial" w:cs="Arial"/>
        </w:rPr>
        <w:t>Dad</w:t>
      </w:r>
      <w:r w:rsidR="005C6121">
        <w:rPr>
          <w:rFonts w:ascii="Arial" w:hAnsi="Arial" w:cs="Arial"/>
        </w:rPr>
        <w:t>”</w:t>
      </w:r>
      <w:r w:rsidRPr="00697779">
        <w:rPr>
          <w:rFonts w:ascii="Arial" w:hAnsi="Arial" w:cs="Arial"/>
        </w:rPr>
        <w:t xml:space="preserve"> Land)</w:t>
      </w:r>
    </w:p>
    <w:p w14:paraId="728F31CA" w14:textId="77777777" w:rsidR="004C62BF" w:rsidRPr="00697779" w:rsidRDefault="004C62BF" w:rsidP="004C62BF">
      <w:pPr>
        <w:numPr>
          <w:ilvl w:val="0"/>
          <w:numId w:val="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pecial service to Masonry</w:t>
      </w:r>
    </w:p>
    <w:p w14:paraId="7A76185A" w14:textId="77777777" w:rsidR="004C62BF" w:rsidRPr="00697779" w:rsidRDefault="004C62BF" w:rsidP="004C62BF">
      <w:pPr>
        <w:rPr>
          <w:rFonts w:ascii="Arial" w:hAnsi="Arial" w:cs="Arial"/>
        </w:rPr>
      </w:pPr>
    </w:p>
    <w:p w14:paraId="1F912C35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11. The founder of DeMolay </w:t>
      </w:r>
      <w:r>
        <w:rPr>
          <w:rFonts w:ascii="Arial" w:hAnsi="Arial" w:cs="Arial"/>
        </w:rPr>
        <w:t xml:space="preserve">was _________________________. </w:t>
      </w:r>
    </w:p>
    <w:p w14:paraId="1F59BC4E" w14:textId="77777777" w:rsidR="004C62BF" w:rsidRPr="00697779" w:rsidRDefault="004C62BF" w:rsidP="004C62BF">
      <w:pPr>
        <w:rPr>
          <w:rFonts w:ascii="Arial" w:hAnsi="Arial" w:cs="Arial"/>
        </w:rPr>
      </w:pPr>
    </w:p>
    <w:p w14:paraId="5099C803" w14:textId="77777777" w:rsidR="004C62BF" w:rsidRPr="00697779" w:rsidRDefault="004C62BF" w:rsidP="004C62BF">
      <w:pPr>
        <w:numPr>
          <w:ilvl w:val="0"/>
          <w:numId w:val="3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A. Marshall</w:t>
      </w:r>
    </w:p>
    <w:p w14:paraId="369B0677" w14:textId="77777777" w:rsidR="004C62BF" w:rsidRPr="00697779" w:rsidRDefault="004C62BF" w:rsidP="004C62BF">
      <w:pPr>
        <w:numPr>
          <w:ilvl w:val="0"/>
          <w:numId w:val="3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S. Land</w:t>
      </w:r>
    </w:p>
    <w:p w14:paraId="7453C1DE" w14:textId="77777777" w:rsidR="004C62BF" w:rsidRPr="00697779" w:rsidRDefault="004C62BF" w:rsidP="004C62BF">
      <w:pPr>
        <w:numPr>
          <w:ilvl w:val="0"/>
          <w:numId w:val="3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lexander G. Cochran</w:t>
      </w:r>
    </w:p>
    <w:p w14:paraId="4C415C28" w14:textId="77777777" w:rsidR="004C62BF" w:rsidRDefault="004C62BF" w:rsidP="004C62BF">
      <w:pPr>
        <w:numPr>
          <w:ilvl w:val="0"/>
          <w:numId w:val="3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Charles A. Boyce</w:t>
      </w:r>
    </w:p>
    <w:p w14:paraId="027943C6" w14:textId="77777777" w:rsidR="004C62BF" w:rsidRPr="00697779" w:rsidRDefault="004C62BF" w:rsidP="004C62BF">
      <w:pPr>
        <w:ind w:left="720"/>
        <w:rPr>
          <w:rFonts w:ascii="Arial" w:hAnsi="Arial" w:cs="Arial"/>
        </w:rPr>
      </w:pPr>
    </w:p>
    <w:p w14:paraId="0129C339" w14:textId="77777777" w:rsidR="004C62BF" w:rsidRPr="00697779" w:rsidRDefault="004C62BF" w:rsidP="004C62BF">
      <w:pPr>
        <w:rPr>
          <w:rFonts w:ascii="Arial" w:hAnsi="Arial" w:cs="Arial"/>
        </w:rPr>
      </w:pPr>
    </w:p>
    <w:p w14:paraId="3A330F57" w14:textId="7FCCCB08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lastRenderedPageBreak/>
        <w:t xml:space="preserve">12. The first Grand Master of the Grand Council of the Order of DeMolay </w:t>
      </w:r>
      <w:r>
        <w:rPr>
          <w:rFonts w:ascii="Arial" w:hAnsi="Arial" w:cs="Arial"/>
        </w:rPr>
        <w:t>for boys was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________________. </w:t>
      </w:r>
    </w:p>
    <w:p w14:paraId="53E05ED4" w14:textId="77777777" w:rsidR="004C62BF" w:rsidRPr="00697779" w:rsidRDefault="004C62BF" w:rsidP="004C62BF">
      <w:pPr>
        <w:rPr>
          <w:rFonts w:ascii="Arial" w:hAnsi="Arial" w:cs="Arial"/>
        </w:rPr>
      </w:pPr>
    </w:p>
    <w:p w14:paraId="61A2DD21" w14:textId="77777777" w:rsidR="004C62BF" w:rsidRPr="00697779" w:rsidRDefault="004C62BF" w:rsidP="004C62BF">
      <w:pPr>
        <w:numPr>
          <w:ilvl w:val="0"/>
          <w:numId w:val="1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S. Land</w:t>
      </w:r>
    </w:p>
    <w:p w14:paraId="400A2D54" w14:textId="77777777" w:rsidR="004C62BF" w:rsidRPr="00697779" w:rsidRDefault="004C62BF" w:rsidP="004C62BF">
      <w:pPr>
        <w:numPr>
          <w:ilvl w:val="0"/>
          <w:numId w:val="1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lexander G. Cochran</w:t>
      </w:r>
    </w:p>
    <w:p w14:paraId="6179D065" w14:textId="77777777" w:rsidR="004C62BF" w:rsidRPr="00697779" w:rsidRDefault="004C62BF" w:rsidP="004C62BF">
      <w:pPr>
        <w:numPr>
          <w:ilvl w:val="0"/>
          <w:numId w:val="1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A. Marshall</w:t>
      </w:r>
    </w:p>
    <w:p w14:paraId="193CAD94" w14:textId="77777777" w:rsidR="004C62BF" w:rsidRPr="00697779" w:rsidRDefault="004C62BF" w:rsidP="004C62BF">
      <w:pPr>
        <w:numPr>
          <w:ilvl w:val="0"/>
          <w:numId w:val="1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Louis Lower</w:t>
      </w:r>
    </w:p>
    <w:p w14:paraId="47DBB60C" w14:textId="77777777" w:rsidR="004C62BF" w:rsidRPr="00697779" w:rsidRDefault="004C62BF" w:rsidP="004C62BF">
      <w:pPr>
        <w:rPr>
          <w:rFonts w:ascii="Arial" w:hAnsi="Arial" w:cs="Arial"/>
        </w:rPr>
      </w:pPr>
    </w:p>
    <w:p w14:paraId="52E3B570" w14:textId="7D38E4E1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13. ______________________ was the first person to take t</w:t>
      </w:r>
      <w:r>
        <w:rPr>
          <w:rFonts w:ascii="Arial" w:hAnsi="Arial" w:cs="Arial"/>
        </w:rPr>
        <w:t>he DeMolay Obligation.</w:t>
      </w:r>
      <w:r w:rsidR="003617A9">
        <w:rPr>
          <w:rFonts w:ascii="Arial" w:hAnsi="Arial" w:cs="Arial"/>
        </w:rPr>
        <w:t xml:space="preserve"> </w:t>
      </w:r>
    </w:p>
    <w:p w14:paraId="04B463AE" w14:textId="77777777" w:rsidR="004C62BF" w:rsidRPr="00697779" w:rsidRDefault="004C62BF" w:rsidP="004C62BF">
      <w:pPr>
        <w:rPr>
          <w:rFonts w:ascii="Arial" w:hAnsi="Arial" w:cs="Arial"/>
        </w:rPr>
      </w:pPr>
    </w:p>
    <w:p w14:paraId="1760C375" w14:textId="77777777" w:rsidR="004C62BF" w:rsidRPr="00697779" w:rsidRDefault="004C62BF" w:rsidP="004C62BF">
      <w:pPr>
        <w:numPr>
          <w:ilvl w:val="0"/>
          <w:numId w:val="1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Vaughn Monroe</w:t>
      </w:r>
    </w:p>
    <w:p w14:paraId="763730A6" w14:textId="77777777" w:rsidR="004C62BF" w:rsidRPr="00697779" w:rsidRDefault="004C62BF" w:rsidP="004C62BF">
      <w:pPr>
        <w:numPr>
          <w:ilvl w:val="0"/>
          <w:numId w:val="1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Louis Lower</w:t>
      </w:r>
    </w:p>
    <w:p w14:paraId="3E5245A5" w14:textId="77777777" w:rsidR="004C62BF" w:rsidRPr="00697779" w:rsidRDefault="004C62BF" w:rsidP="004C62BF">
      <w:pPr>
        <w:numPr>
          <w:ilvl w:val="0"/>
          <w:numId w:val="1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Marshall</w:t>
      </w:r>
    </w:p>
    <w:p w14:paraId="75468FCC" w14:textId="77777777" w:rsidR="004C62BF" w:rsidRPr="00697779" w:rsidRDefault="004C62BF" w:rsidP="004C62BF">
      <w:pPr>
        <w:numPr>
          <w:ilvl w:val="0"/>
          <w:numId w:val="1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Walt Disney</w:t>
      </w:r>
    </w:p>
    <w:p w14:paraId="2F07828A" w14:textId="77777777" w:rsidR="004C62BF" w:rsidRPr="00697779" w:rsidRDefault="004C62BF" w:rsidP="004C62BF">
      <w:pPr>
        <w:rPr>
          <w:rFonts w:ascii="Arial" w:hAnsi="Arial" w:cs="Arial"/>
        </w:rPr>
      </w:pPr>
    </w:p>
    <w:p w14:paraId="4E27C4AB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14. The Ritual was first used in degree work o</w:t>
      </w:r>
      <w:r>
        <w:rPr>
          <w:rFonts w:ascii="Arial" w:hAnsi="Arial" w:cs="Arial"/>
        </w:rPr>
        <w:t>n _____________________.</w:t>
      </w:r>
    </w:p>
    <w:p w14:paraId="66B0BA79" w14:textId="77777777" w:rsidR="004C62BF" w:rsidRPr="00697779" w:rsidRDefault="004C62BF" w:rsidP="004C62BF">
      <w:pPr>
        <w:rPr>
          <w:rFonts w:ascii="Arial" w:hAnsi="Arial" w:cs="Arial"/>
        </w:rPr>
      </w:pPr>
    </w:p>
    <w:p w14:paraId="24EE9272" w14:textId="77777777" w:rsidR="004C62BF" w:rsidRPr="00697779" w:rsidRDefault="004C62BF" w:rsidP="004C62BF">
      <w:pPr>
        <w:numPr>
          <w:ilvl w:val="0"/>
          <w:numId w:val="1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eptember 27, 1919</w:t>
      </w:r>
    </w:p>
    <w:p w14:paraId="6F74D4C3" w14:textId="77777777" w:rsidR="004C62BF" w:rsidRPr="00697779" w:rsidRDefault="004C62BF" w:rsidP="004C62BF">
      <w:pPr>
        <w:numPr>
          <w:ilvl w:val="0"/>
          <w:numId w:val="1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November 8, 1919</w:t>
      </w:r>
    </w:p>
    <w:p w14:paraId="70132344" w14:textId="77777777" w:rsidR="004C62BF" w:rsidRPr="00697779" w:rsidRDefault="004C62BF" w:rsidP="004C62BF">
      <w:pPr>
        <w:numPr>
          <w:ilvl w:val="0"/>
          <w:numId w:val="1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March 24, 1919</w:t>
      </w:r>
    </w:p>
    <w:p w14:paraId="293CCD3C" w14:textId="77777777" w:rsidR="004C62BF" w:rsidRPr="00697779" w:rsidRDefault="004C62BF" w:rsidP="004C62BF">
      <w:pPr>
        <w:numPr>
          <w:ilvl w:val="0"/>
          <w:numId w:val="1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March 18, 1919</w:t>
      </w:r>
    </w:p>
    <w:p w14:paraId="1C9A2F12" w14:textId="77777777" w:rsidR="004C62BF" w:rsidRPr="00697779" w:rsidRDefault="004C62BF" w:rsidP="004C62BF">
      <w:pPr>
        <w:rPr>
          <w:rFonts w:ascii="Arial" w:hAnsi="Arial" w:cs="Arial"/>
        </w:rPr>
      </w:pPr>
    </w:p>
    <w:p w14:paraId="620C88D3" w14:textId="5697C236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15. Frank A. Marshall,</w:t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 xml:space="preserve">_____________________, was asked by </w:t>
      </w:r>
      <w:r w:rsidR="005C6121">
        <w:rPr>
          <w:rFonts w:ascii="Arial" w:hAnsi="Arial" w:cs="Arial"/>
        </w:rPr>
        <w:t>“</w:t>
      </w:r>
      <w:r w:rsidRPr="00697779">
        <w:rPr>
          <w:rFonts w:ascii="Arial" w:hAnsi="Arial" w:cs="Arial"/>
        </w:rPr>
        <w:t>Dad</w:t>
      </w:r>
      <w:r w:rsidR="005C6121">
        <w:rPr>
          <w:rFonts w:ascii="Arial" w:hAnsi="Arial" w:cs="Arial"/>
        </w:rPr>
        <w:t>”</w:t>
      </w:r>
      <w:r w:rsidRPr="00697779">
        <w:rPr>
          <w:rFonts w:ascii="Arial" w:hAnsi="Arial" w:cs="Arial"/>
        </w:rPr>
        <w:t xml:space="preserve"> Land to w</w:t>
      </w:r>
      <w:r>
        <w:rPr>
          <w:rFonts w:ascii="Arial" w:hAnsi="Arial" w:cs="Arial"/>
        </w:rPr>
        <w:t xml:space="preserve">rite the DeMolay Ritual. </w:t>
      </w:r>
    </w:p>
    <w:p w14:paraId="15E9E4D7" w14:textId="77777777" w:rsidR="004C62BF" w:rsidRPr="00697779" w:rsidRDefault="004C62BF" w:rsidP="004C62BF">
      <w:pPr>
        <w:rPr>
          <w:rFonts w:ascii="Arial" w:hAnsi="Arial" w:cs="Arial"/>
        </w:rPr>
      </w:pPr>
    </w:p>
    <w:p w14:paraId="48FCCBF2" w14:textId="77777777" w:rsidR="004C62BF" w:rsidRPr="00697779" w:rsidRDefault="004C62BF" w:rsidP="004C62BF">
      <w:pPr>
        <w:numPr>
          <w:ilvl w:val="0"/>
          <w:numId w:val="1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n editorial writer for the Kansas City Journal</w:t>
      </w:r>
    </w:p>
    <w:p w14:paraId="2528D377" w14:textId="77777777" w:rsidR="004C62BF" w:rsidRPr="00697779" w:rsidRDefault="004C62BF" w:rsidP="004C62BF">
      <w:pPr>
        <w:numPr>
          <w:ilvl w:val="0"/>
          <w:numId w:val="1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 high school English teacher</w:t>
      </w:r>
    </w:p>
    <w:p w14:paraId="2A4539D3" w14:textId="77777777" w:rsidR="004C62BF" w:rsidRPr="00697779" w:rsidRDefault="004C62BF" w:rsidP="004C62BF">
      <w:pPr>
        <w:numPr>
          <w:ilvl w:val="0"/>
          <w:numId w:val="1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 banker</w:t>
      </w:r>
    </w:p>
    <w:p w14:paraId="3CC812F8" w14:textId="77777777" w:rsidR="004C62BF" w:rsidRPr="00697779" w:rsidRDefault="004C62BF" w:rsidP="004C62BF">
      <w:pPr>
        <w:numPr>
          <w:ilvl w:val="0"/>
          <w:numId w:val="1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an actor</w:t>
      </w:r>
    </w:p>
    <w:p w14:paraId="628C7A3A" w14:textId="77777777" w:rsidR="004C62BF" w:rsidRPr="00697779" w:rsidRDefault="004C62BF" w:rsidP="004C62BF">
      <w:pPr>
        <w:rPr>
          <w:rFonts w:ascii="Arial" w:hAnsi="Arial" w:cs="Arial"/>
        </w:rPr>
      </w:pPr>
    </w:p>
    <w:p w14:paraId="4239DD82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16. The first name used by the DeMolay organization was </w:t>
      </w:r>
      <w:r>
        <w:rPr>
          <w:rFonts w:ascii="Arial" w:hAnsi="Arial" w:cs="Arial"/>
        </w:rPr>
        <w:t xml:space="preserve">_________________. </w:t>
      </w:r>
    </w:p>
    <w:p w14:paraId="40F3A748" w14:textId="77777777" w:rsidR="004C62BF" w:rsidRPr="00697779" w:rsidRDefault="004C62BF" w:rsidP="004C62BF">
      <w:pPr>
        <w:rPr>
          <w:rFonts w:ascii="Arial" w:hAnsi="Arial" w:cs="Arial"/>
        </w:rPr>
      </w:pPr>
    </w:p>
    <w:p w14:paraId="5E6553F0" w14:textId="77777777" w:rsidR="004C62BF" w:rsidRPr="00697779" w:rsidRDefault="004C62BF" w:rsidP="004C62BF">
      <w:pPr>
        <w:numPr>
          <w:ilvl w:val="0"/>
          <w:numId w:val="2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DeMolay Club for Boys</w:t>
      </w:r>
    </w:p>
    <w:p w14:paraId="705215C5" w14:textId="77777777" w:rsidR="004C62BF" w:rsidRPr="00697779" w:rsidRDefault="004C62BF" w:rsidP="004C62BF">
      <w:pPr>
        <w:numPr>
          <w:ilvl w:val="0"/>
          <w:numId w:val="2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DeMolay Council of Kadosh</w:t>
      </w:r>
    </w:p>
    <w:p w14:paraId="181A22E0" w14:textId="77777777" w:rsidR="004C62BF" w:rsidRPr="00697779" w:rsidRDefault="004C62BF" w:rsidP="004C62BF">
      <w:pPr>
        <w:numPr>
          <w:ilvl w:val="0"/>
          <w:numId w:val="2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DeMolay Council</w:t>
      </w:r>
    </w:p>
    <w:p w14:paraId="3DB8AC0A" w14:textId="77777777" w:rsidR="004C62BF" w:rsidRPr="00697779" w:rsidRDefault="004C62BF" w:rsidP="004C62BF">
      <w:pPr>
        <w:numPr>
          <w:ilvl w:val="0"/>
          <w:numId w:val="2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Order of Knighthood</w:t>
      </w:r>
    </w:p>
    <w:p w14:paraId="70ACCC1A" w14:textId="77777777" w:rsidR="004C62BF" w:rsidRPr="00697779" w:rsidRDefault="004C62BF" w:rsidP="004C62BF">
      <w:pPr>
        <w:rPr>
          <w:rFonts w:ascii="Arial" w:hAnsi="Arial" w:cs="Arial"/>
        </w:rPr>
      </w:pPr>
    </w:p>
    <w:p w14:paraId="301F04CC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17. There were _______________ young men in t</w:t>
      </w:r>
      <w:r>
        <w:rPr>
          <w:rFonts w:ascii="Arial" w:hAnsi="Arial" w:cs="Arial"/>
        </w:rPr>
        <w:t xml:space="preserve">he original group of DeMolays. </w:t>
      </w:r>
    </w:p>
    <w:p w14:paraId="3107C99F" w14:textId="77777777" w:rsidR="004C62BF" w:rsidRPr="00697779" w:rsidRDefault="004C62BF" w:rsidP="004C62BF">
      <w:pPr>
        <w:rPr>
          <w:rFonts w:ascii="Arial" w:hAnsi="Arial" w:cs="Arial"/>
        </w:rPr>
      </w:pPr>
    </w:p>
    <w:p w14:paraId="12CEA57E" w14:textId="77777777" w:rsidR="004C62BF" w:rsidRPr="00697779" w:rsidRDefault="004C62BF" w:rsidP="004C62BF">
      <w:pPr>
        <w:numPr>
          <w:ilvl w:val="0"/>
          <w:numId w:val="2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3</w:t>
      </w:r>
    </w:p>
    <w:p w14:paraId="1CAF8640" w14:textId="77777777" w:rsidR="004C62BF" w:rsidRPr="00697779" w:rsidRDefault="004C62BF" w:rsidP="004C62BF">
      <w:pPr>
        <w:numPr>
          <w:ilvl w:val="0"/>
          <w:numId w:val="2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5</w:t>
      </w:r>
    </w:p>
    <w:p w14:paraId="14BE16ED" w14:textId="77777777" w:rsidR="004C62BF" w:rsidRPr="00697779" w:rsidRDefault="004C62BF" w:rsidP="004C62BF">
      <w:pPr>
        <w:numPr>
          <w:ilvl w:val="0"/>
          <w:numId w:val="2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7</w:t>
      </w:r>
    </w:p>
    <w:p w14:paraId="5B82351F" w14:textId="77777777" w:rsidR="004C62BF" w:rsidRDefault="004C62BF" w:rsidP="004C62BF">
      <w:pPr>
        <w:numPr>
          <w:ilvl w:val="0"/>
          <w:numId w:val="2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9</w:t>
      </w:r>
    </w:p>
    <w:p w14:paraId="2D3CDADA" w14:textId="77777777" w:rsidR="004C62BF" w:rsidRDefault="004C62BF" w:rsidP="004C62BF">
      <w:pPr>
        <w:rPr>
          <w:rFonts w:ascii="Arial" w:hAnsi="Arial" w:cs="Arial"/>
        </w:rPr>
      </w:pPr>
    </w:p>
    <w:p w14:paraId="12A4A8F3" w14:textId="77777777" w:rsidR="004C62BF" w:rsidRDefault="004C62BF" w:rsidP="004C62BF">
      <w:pPr>
        <w:rPr>
          <w:rFonts w:ascii="Arial" w:hAnsi="Arial" w:cs="Arial"/>
        </w:rPr>
      </w:pPr>
    </w:p>
    <w:p w14:paraId="51F23E41" w14:textId="77777777" w:rsidR="004C62BF" w:rsidRPr="00697779" w:rsidRDefault="004C62BF" w:rsidP="004C62BF">
      <w:pPr>
        <w:ind w:left="360"/>
        <w:rPr>
          <w:rFonts w:ascii="Arial" w:hAnsi="Arial" w:cs="Arial"/>
        </w:rPr>
      </w:pPr>
    </w:p>
    <w:p w14:paraId="554B247F" w14:textId="47DA745A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lastRenderedPageBreak/>
        <w:t xml:space="preserve">18. Which of the following men is not a Senior DeMolay? </w:t>
      </w:r>
    </w:p>
    <w:p w14:paraId="3EC3F0A8" w14:textId="77777777" w:rsidR="004C62BF" w:rsidRPr="00697779" w:rsidRDefault="004C62BF" w:rsidP="004C62BF">
      <w:pPr>
        <w:rPr>
          <w:rFonts w:ascii="Arial" w:hAnsi="Arial" w:cs="Arial"/>
        </w:rPr>
      </w:pPr>
    </w:p>
    <w:p w14:paraId="7DF432AC" w14:textId="77777777" w:rsidR="004C62BF" w:rsidRPr="00697779" w:rsidRDefault="004C62BF" w:rsidP="004C62BF">
      <w:pPr>
        <w:numPr>
          <w:ilvl w:val="0"/>
          <w:numId w:val="1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John Wayne</w:t>
      </w:r>
    </w:p>
    <w:p w14:paraId="1C48E1EE" w14:textId="77777777" w:rsidR="004C62BF" w:rsidRPr="00697779" w:rsidRDefault="004C62BF" w:rsidP="004C62BF">
      <w:pPr>
        <w:numPr>
          <w:ilvl w:val="0"/>
          <w:numId w:val="1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Walt Disney</w:t>
      </w:r>
    </w:p>
    <w:p w14:paraId="33101B3D" w14:textId="77777777" w:rsidR="004C62BF" w:rsidRPr="00697779" w:rsidRDefault="004C62BF" w:rsidP="004C62BF">
      <w:pPr>
        <w:numPr>
          <w:ilvl w:val="0"/>
          <w:numId w:val="1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Ronald Reagan</w:t>
      </w:r>
    </w:p>
    <w:p w14:paraId="0BF1BA58" w14:textId="77777777" w:rsidR="004C62BF" w:rsidRPr="00697779" w:rsidRDefault="004C62BF" w:rsidP="004C62BF">
      <w:pPr>
        <w:numPr>
          <w:ilvl w:val="0"/>
          <w:numId w:val="1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Dan Rather</w:t>
      </w:r>
    </w:p>
    <w:p w14:paraId="53868AE0" w14:textId="77777777" w:rsidR="004C62BF" w:rsidRPr="00697779" w:rsidRDefault="004C62BF" w:rsidP="004C62BF">
      <w:pPr>
        <w:rPr>
          <w:rFonts w:ascii="Arial" w:hAnsi="Arial" w:cs="Arial"/>
        </w:rPr>
      </w:pPr>
    </w:p>
    <w:p w14:paraId="6B8A8319" w14:textId="07BE21C9" w:rsidR="004C62BF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19. In the history of DeMolay, there have been _______________ different DeMolay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5C6121">
        <w:rPr>
          <w:rFonts w:ascii="Arial" w:hAnsi="Arial" w:cs="Arial"/>
          <w:b/>
          <w:bCs/>
        </w:rPr>
        <w:t>emblems</w:t>
      </w:r>
      <w:r w:rsidRPr="00697779">
        <w:rPr>
          <w:rFonts w:ascii="Arial" w:hAnsi="Arial" w:cs="Arial"/>
        </w:rPr>
        <w:t>, all but</w:t>
      </w:r>
      <w:r>
        <w:rPr>
          <w:rFonts w:ascii="Arial" w:hAnsi="Arial" w:cs="Arial"/>
        </w:rPr>
        <w:t xml:space="preserve"> one of which is now obsolete. </w:t>
      </w:r>
      <w:r w:rsidR="005C6121">
        <w:rPr>
          <w:rFonts w:ascii="Arial" w:hAnsi="Arial" w:cs="Arial"/>
        </w:rPr>
        <w:t>NOTE: Different from logos.</w:t>
      </w:r>
    </w:p>
    <w:p w14:paraId="3BD43A1D" w14:textId="77777777" w:rsidR="004C62BF" w:rsidRPr="00697779" w:rsidRDefault="004C62BF" w:rsidP="004C62BF">
      <w:pPr>
        <w:rPr>
          <w:rFonts w:ascii="Arial" w:hAnsi="Arial" w:cs="Arial"/>
        </w:rPr>
      </w:pPr>
    </w:p>
    <w:p w14:paraId="57C630E4" w14:textId="77777777" w:rsidR="004C62BF" w:rsidRPr="00697779" w:rsidRDefault="004C62BF" w:rsidP="004C62BF">
      <w:pPr>
        <w:numPr>
          <w:ilvl w:val="0"/>
          <w:numId w:val="2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our</w:t>
      </w:r>
    </w:p>
    <w:p w14:paraId="694E8A2B" w14:textId="77777777" w:rsidR="004C62BF" w:rsidRPr="00697779" w:rsidRDefault="004C62BF" w:rsidP="004C62BF">
      <w:pPr>
        <w:numPr>
          <w:ilvl w:val="0"/>
          <w:numId w:val="2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ix</w:t>
      </w:r>
    </w:p>
    <w:p w14:paraId="051790AE" w14:textId="77777777" w:rsidR="004C62BF" w:rsidRPr="00697779" w:rsidRDefault="004C62BF" w:rsidP="004C62BF">
      <w:pPr>
        <w:numPr>
          <w:ilvl w:val="0"/>
          <w:numId w:val="2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even</w:t>
      </w:r>
    </w:p>
    <w:p w14:paraId="74161CC1" w14:textId="77777777" w:rsidR="004C62BF" w:rsidRPr="00697779" w:rsidRDefault="004C62BF" w:rsidP="004C62BF">
      <w:pPr>
        <w:numPr>
          <w:ilvl w:val="0"/>
          <w:numId w:val="2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none of the above</w:t>
      </w:r>
    </w:p>
    <w:p w14:paraId="0F5A0523" w14:textId="77777777" w:rsidR="004C62BF" w:rsidRPr="00697779" w:rsidRDefault="004C62BF" w:rsidP="004C62BF">
      <w:pPr>
        <w:rPr>
          <w:rFonts w:ascii="Arial" w:hAnsi="Arial" w:cs="Arial"/>
        </w:rPr>
      </w:pPr>
    </w:p>
    <w:p w14:paraId="0B83CE49" w14:textId="65489AC6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0. In 1919, a motion was passed by Mother Chapter to limit membership in DeMolay to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>a total of _______</w:t>
      </w:r>
      <w:r>
        <w:rPr>
          <w:rFonts w:ascii="Arial" w:hAnsi="Arial" w:cs="Arial"/>
        </w:rPr>
        <w:t xml:space="preserve">_______________ members. </w:t>
      </w:r>
    </w:p>
    <w:p w14:paraId="5A8D6D55" w14:textId="77777777" w:rsidR="004C62BF" w:rsidRPr="00697779" w:rsidRDefault="004C62BF" w:rsidP="004C62BF">
      <w:pPr>
        <w:rPr>
          <w:rFonts w:ascii="Arial" w:hAnsi="Arial" w:cs="Arial"/>
        </w:rPr>
      </w:pPr>
    </w:p>
    <w:p w14:paraId="7EA83329" w14:textId="77777777" w:rsidR="004C62BF" w:rsidRPr="00697779" w:rsidRDefault="004C62BF" w:rsidP="004C62BF">
      <w:pPr>
        <w:numPr>
          <w:ilvl w:val="0"/>
          <w:numId w:val="2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000</w:t>
      </w:r>
    </w:p>
    <w:p w14:paraId="15BFB192" w14:textId="77777777" w:rsidR="004C62BF" w:rsidRPr="00697779" w:rsidRDefault="004C62BF" w:rsidP="004C62BF">
      <w:pPr>
        <w:numPr>
          <w:ilvl w:val="0"/>
          <w:numId w:val="2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00</w:t>
      </w:r>
    </w:p>
    <w:p w14:paraId="760BE34F" w14:textId="77777777" w:rsidR="004C62BF" w:rsidRPr="00697779" w:rsidRDefault="004C62BF" w:rsidP="004C62BF">
      <w:pPr>
        <w:numPr>
          <w:ilvl w:val="0"/>
          <w:numId w:val="2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75</w:t>
      </w:r>
    </w:p>
    <w:p w14:paraId="411C5385" w14:textId="77777777" w:rsidR="004C62BF" w:rsidRPr="00697779" w:rsidRDefault="004C62BF" w:rsidP="004C62BF">
      <w:pPr>
        <w:numPr>
          <w:ilvl w:val="0"/>
          <w:numId w:val="2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9</w:t>
      </w:r>
    </w:p>
    <w:p w14:paraId="76BCFF0A" w14:textId="77777777" w:rsidR="004C62BF" w:rsidRPr="00697779" w:rsidRDefault="004C62BF" w:rsidP="004C62BF">
      <w:pPr>
        <w:rPr>
          <w:rFonts w:ascii="Arial" w:hAnsi="Arial" w:cs="Arial"/>
        </w:rPr>
      </w:pPr>
    </w:p>
    <w:p w14:paraId="4B9107C9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1. The philosophies and principles of the Ritual were provided by _</w:t>
      </w:r>
      <w:r>
        <w:rPr>
          <w:rFonts w:ascii="Arial" w:hAnsi="Arial" w:cs="Arial"/>
        </w:rPr>
        <w:t xml:space="preserve">__________. </w:t>
      </w:r>
    </w:p>
    <w:p w14:paraId="15E48C41" w14:textId="77777777" w:rsidR="004C62BF" w:rsidRPr="00697779" w:rsidRDefault="004C62BF" w:rsidP="004C62BF">
      <w:pPr>
        <w:rPr>
          <w:rFonts w:ascii="Arial" w:hAnsi="Arial" w:cs="Arial"/>
        </w:rPr>
      </w:pPr>
    </w:p>
    <w:p w14:paraId="7BE5521B" w14:textId="7191F81E" w:rsidR="004C62BF" w:rsidRPr="00697779" w:rsidRDefault="00D233CD" w:rsidP="004C62BF">
      <w:pPr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4C62BF" w:rsidRPr="00697779">
        <w:rPr>
          <w:rFonts w:ascii="Arial" w:hAnsi="Arial" w:cs="Arial"/>
        </w:rPr>
        <w:t>he Masonic Ritual</w:t>
      </w:r>
    </w:p>
    <w:p w14:paraId="278BD45D" w14:textId="77777777" w:rsidR="004C62BF" w:rsidRPr="00697779" w:rsidRDefault="004C62BF" w:rsidP="004C62BF">
      <w:pPr>
        <w:numPr>
          <w:ilvl w:val="0"/>
          <w:numId w:val="3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S. Land</w:t>
      </w:r>
    </w:p>
    <w:p w14:paraId="3A5EC5AF" w14:textId="77777777" w:rsidR="004C62BF" w:rsidRPr="00697779" w:rsidRDefault="004C62BF" w:rsidP="004C62BF">
      <w:pPr>
        <w:numPr>
          <w:ilvl w:val="0"/>
          <w:numId w:val="3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A. Marshall</w:t>
      </w:r>
    </w:p>
    <w:p w14:paraId="60D29281" w14:textId="77777777" w:rsidR="004C62BF" w:rsidRPr="00697779" w:rsidRDefault="004C62BF" w:rsidP="004C62BF">
      <w:pPr>
        <w:numPr>
          <w:ilvl w:val="0"/>
          <w:numId w:val="3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The Knights Templar</w:t>
      </w:r>
    </w:p>
    <w:p w14:paraId="094B4718" w14:textId="77777777" w:rsidR="004C62BF" w:rsidRPr="00697779" w:rsidRDefault="004C62BF" w:rsidP="004C62BF">
      <w:pPr>
        <w:rPr>
          <w:rFonts w:ascii="Arial" w:hAnsi="Arial" w:cs="Arial"/>
        </w:rPr>
      </w:pPr>
    </w:p>
    <w:p w14:paraId="27F30A3C" w14:textId="77777777" w:rsidR="004C62BF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2. Within a year of starting, Mother Chapter had over _________________</w:t>
      </w:r>
      <w:r>
        <w:rPr>
          <w:rFonts w:ascii="Arial" w:hAnsi="Arial" w:cs="Arial"/>
        </w:rPr>
        <w:t xml:space="preserve">____ </w:t>
      </w:r>
    </w:p>
    <w:p w14:paraId="31DC6136" w14:textId="5271AB2E" w:rsidR="004C62BF" w:rsidRPr="00697779" w:rsidRDefault="003617A9" w:rsidP="004C62BF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4C62BF">
        <w:rPr>
          <w:rFonts w:ascii="Arial" w:hAnsi="Arial" w:cs="Arial"/>
        </w:rPr>
        <w:t xml:space="preserve">members. </w:t>
      </w:r>
    </w:p>
    <w:p w14:paraId="6E8A1E0B" w14:textId="77777777" w:rsidR="004C62BF" w:rsidRPr="00697779" w:rsidRDefault="004C62BF" w:rsidP="004C62BF">
      <w:pPr>
        <w:rPr>
          <w:rFonts w:ascii="Arial" w:hAnsi="Arial" w:cs="Arial"/>
        </w:rPr>
      </w:pPr>
    </w:p>
    <w:p w14:paraId="43AF8C80" w14:textId="77777777" w:rsidR="004C62BF" w:rsidRPr="00697779" w:rsidRDefault="004C62BF" w:rsidP="004C62BF">
      <w:pPr>
        <w:numPr>
          <w:ilvl w:val="0"/>
          <w:numId w:val="2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5,000</w:t>
      </w:r>
    </w:p>
    <w:p w14:paraId="40ADD1C2" w14:textId="77777777" w:rsidR="004C62BF" w:rsidRPr="00697779" w:rsidRDefault="004C62BF" w:rsidP="004C62BF">
      <w:pPr>
        <w:numPr>
          <w:ilvl w:val="0"/>
          <w:numId w:val="2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4,000</w:t>
      </w:r>
    </w:p>
    <w:p w14:paraId="6754CF59" w14:textId="77777777" w:rsidR="004C62BF" w:rsidRPr="00697779" w:rsidRDefault="004C62BF" w:rsidP="004C62BF">
      <w:pPr>
        <w:numPr>
          <w:ilvl w:val="0"/>
          <w:numId w:val="2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3,000</w:t>
      </w:r>
    </w:p>
    <w:p w14:paraId="3BA37B4C" w14:textId="77777777" w:rsidR="004C62BF" w:rsidRPr="00697779" w:rsidRDefault="004C62BF" w:rsidP="004C62BF">
      <w:pPr>
        <w:numPr>
          <w:ilvl w:val="0"/>
          <w:numId w:val="2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2,000</w:t>
      </w:r>
    </w:p>
    <w:p w14:paraId="09BDF704" w14:textId="77777777" w:rsidR="004C62BF" w:rsidRPr="00697779" w:rsidRDefault="004C62BF" w:rsidP="004C62BF">
      <w:pPr>
        <w:rPr>
          <w:rFonts w:ascii="Arial" w:hAnsi="Arial" w:cs="Arial"/>
        </w:rPr>
      </w:pPr>
    </w:p>
    <w:p w14:paraId="57BA1737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3. By March of 1922, ________________________</w:t>
      </w:r>
      <w:r>
        <w:rPr>
          <w:rFonts w:ascii="Arial" w:hAnsi="Arial" w:cs="Arial"/>
        </w:rPr>
        <w:t xml:space="preserve">_ states had DeMolay Chapters. </w:t>
      </w:r>
    </w:p>
    <w:p w14:paraId="19196CC1" w14:textId="77777777" w:rsidR="004C62BF" w:rsidRPr="00697779" w:rsidRDefault="004C62BF" w:rsidP="004C62BF">
      <w:pPr>
        <w:rPr>
          <w:rFonts w:ascii="Arial" w:hAnsi="Arial" w:cs="Arial"/>
        </w:rPr>
      </w:pPr>
    </w:p>
    <w:p w14:paraId="7F6DDE6F" w14:textId="77777777" w:rsidR="004C62BF" w:rsidRPr="00697779" w:rsidRDefault="004C62BF" w:rsidP="004C62BF">
      <w:pPr>
        <w:numPr>
          <w:ilvl w:val="0"/>
          <w:numId w:val="1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48</w:t>
      </w:r>
    </w:p>
    <w:p w14:paraId="34FB3C9D" w14:textId="77777777" w:rsidR="004C62BF" w:rsidRPr="00697779" w:rsidRDefault="004C62BF" w:rsidP="004C62BF">
      <w:pPr>
        <w:numPr>
          <w:ilvl w:val="0"/>
          <w:numId w:val="1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32</w:t>
      </w:r>
    </w:p>
    <w:p w14:paraId="25512948" w14:textId="77777777" w:rsidR="004C62BF" w:rsidRPr="00697779" w:rsidRDefault="004C62BF" w:rsidP="004C62BF">
      <w:pPr>
        <w:numPr>
          <w:ilvl w:val="0"/>
          <w:numId w:val="1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39</w:t>
      </w:r>
    </w:p>
    <w:p w14:paraId="35A96541" w14:textId="77777777" w:rsidR="004C62BF" w:rsidRPr="00697779" w:rsidRDefault="004C62BF" w:rsidP="004C62BF">
      <w:pPr>
        <w:numPr>
          <w:ilvl w:val="0"/>
          <w:numId w:val="1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45</w:t>
      </w:r>
    </w:p>
    <w:p w14:paraId="3E9E4DFF" w14:textId="77777777" w:rsidR="004C62BF" w:rsidRPr="00697779" w:rsidRDefault="004C62BF" w:rsidP="004C62BF">
      <w:pPr>
        <w:rPr>
          <w:rFonts w:ascii="Arial" w:hAnsi="Arial" w:cs="Arial"/>
        </w:rPr>
      </w:pPr>
    </w:p>
    <w:p w14:paraId="5A23123E" w14:textId="1E2517B0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lastRenderedPageBreak/>
        <w:t>24. The largest membership class was held February 12, 1</w:t>
      </w:r>
      <w:r>
        <w:rPr>
          <w:rFonts w:ascii="Arial" w:hAnsi="Arial" w:cs="Arial"/>
        </w:rPr>
        <w:t xml:space="preserve">923, in </w:t>
      </w:r>
      <w:r w:rsidRPr="00697779">
        <w:rPr>
          <w:rFonts w:ascii="Arial" w:hAnsi="Arial" w:cs="Arial"/>
        </w:rPr>
        <w:t>________________,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>where 1,099 young men</w:t>
      </w:r>
      <w:r>
        <w:rPr>
          <w:rFonts w:ascii="Arial" w:hAnsi="Arial" w:cs="Arial"/>
        </w:rPr>
        <w:t xml:space="preserve"> were initiated. </w:t>
      </w:r>
    </w:p>
    <w:p w14:paraId="0E7FAFDD" w14:textId="77777777" w:rsidR="004C62BF" w:rsidRPr="00697779" w:rsidRDefault="004C62BF" w:rsidP="004C62BF">
      <w:pPr>
        <w:rPr>
          <w:rFonts w:ascii="Arial" w:hAnsi="Arial" w:cs="Arial"/>
        </w:rPr>
      </w:pPr>
    </w:p>
    <w:p w14:paraId="538A74DF" w14:textId="77777777" w:rsidR="004C62BF" w:rsidRPr="00697779" w:rsidRDefault="004C62BF" w:rsidP="004C62BF">
      <w:pPr>
        <w:numPr>
          <w:ilvl w:val="0"/>
          <w:numId w:val="19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697779">
            <w:rPr>
              <w:rFonts w:ascii="Arial" w:hAnsi="Arial" w:cs="Arial"/>
            </w:rPr>
            <w:t>Kansas City</w:t>
          </w:r>
        </w:smartTag>
        <w:r w:rsidRPr="00697779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697779">
            <w:rPr>
              <w:rFonts w:ascii="Arial" w:hAnsi="Arial" w:cs="Arial"/>
            </w:rPr>
            <w:t>Missouri</w:t>
          </w:r>
        </w:smartTag>
      </w:smartTag>
    </w:p>
    <w:p w14:paraId="01B262B6" w14:textId="77777777" w:rsidR="004C62BF" w:rsidRPr="00697779" w:rsidRDefault="004C62BF" w:rsidP="004C62BF">
      <w:pPr>
        <w:numPr>
          <w:ilvl w:val="0"/>
          <w:numId w:val="19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697779">
            <w:rPr>
              <w:rFonts w:ascii="Arial" w:hAnsi="Arial" w:cs="Arial"/>
            </w:rPr>
            <w:t>Omaha</w:t>
          </w:r>
        </w:smartTag>
        <w:r w:rsidRPr="00697779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697779">
            <w:rPr>
              <w:rFonts w:ascii="Arial" w:hAnsi="Arial" w:cs="Arial"/>
            </w:rPr>
            <w:t>Nebraska</w:t>
          </w:r>
        </w:smartTag>
      </w:smartTag>
    </w:p>
    <w:p w14:paraId="33818F79" w14:textId="77777777" w:rsidR="004C62BF" w:rsidRPr="00697779" w:rsidRDefault="004C62BF" w:rsidP="004C62BF">
      <w:pPr>
        <w:numPr>
          <w:ilvl w:val="0"/>
          <w:numId w:val="19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697779">
            <w:rPr>
              <w:rFonts w:ascii="Arial" w:hAnsi="Arial" w:cs="Arial"/>
            </w:rPr>
            <w:t>Pittsburgh</w:t>
          </w:r>
        </w:smartTag>
        <w:r w:rsidRPr="00697779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697779">
            <w:rPr>
              <w:rFonts w:ascii="Arial" w:hAnsi="Arial" w:cs="Arial"/>
            </w:rPr>
            <w:t>Pennsylvania</w:t>
          </w:r>
        </w:smartTag>
      </w:smartTag>
    </w:p>
    <w:p w14:paraId="0C69E702" w14:textId="77777777" w:rsidR="004C62BF" w:rsidRPr="00697779" w:rsidRDefault="004C62BF" w:rsidP="004C62BF">
      <w:pPr>
        <w:numPr>
          <w:ilvl w:val="0"/>
          <w:numId w:val="19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697779">
            <w:rPr>
              <w:rFonts w:ascii="Arial" w:hAnsi="Arial" w:cs="Arial"/>
            </w:rPr>
            <w:t>Independence</w:t>
          </w:r>
        </w:smartTag>
        <w:r w:rsidRPr="00697779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697779">
            <w:rPr>
              <w:rFonts w:ascii="Arial" w:hAnsi="Arial" w:cs="Arial"/>
            </w:rPr>
            <w:t>Missouri</w:t>
          </w:r>
        </w:smartTag>
      </w:smartTag>
    </w:p>
    <w:p w14:paraId="55CFFE3C" w14:textId="77777777" w:rsidR="004C62BF" w:rsidRPr="00697779" w:rsidRDefault="004C62BF" w:rsidP="004C62BF">
      <w:pPr>
        <w:rPr>
          <w:rFonts w:ascii="Arial" w:hAnsi="Arial" w:cs="Arial"/>
        </w:rPr>
      </w:pPr>
    </w:p>
    <w:p w14:paraId="27591AB7" w14:textId="7ABC2FDE" w:rsidR="004C62BF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5. After ________________ related the story of Jacques DeMolay to the original nine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>members, they decided to name the organizati</w:t>
      </w:r>
      <w:r>
        <w:rPr>
          <w:rFonts w:ascii="Arial" w:hAnsi="Arial" w:cs="Arial"/>
        </w:rPr>
        <w:t xml:space="preserve">on for this historical figure. </w:t>
      </w:r>
    </w:p>
    <w:p w14:paraId="2062ACEF" w14:textId="77777777" w:rsidR="004C62BF" w:rsidRPr="00697779" w:rsidRDefault="004C62BF" w:rsidP="004C62BF">
      <w:pPr>
        <w:rPr>
          <w:rFonts w:ascii="Arial" w:hAnsi="Arial" w:cs="Arial"/>
        </w:rPr>
      </w:pPr>
    </w:p>
    <w:p w14:paraId="0491071F" w14:textId="77777777" w:rsidR="004C62BF" w:rsidRPr="00697779" w:rsidRDefault="004C62BF" w:rsidP="004C62BF">
      <w:pPr>
        <w:numPr>
          <w:ilvl w:val="0"/>
          <w:numId w:val="3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A. Marshall</w:t>
      </w:r>
    </w:p>
    <w:p w14:paraId="4ACAEFE0" w14:textId="77777777" w:rsidR="004C62BF" w:rsidRPr="00697779" w:rsidRDefault="004C62BF" w:rsidP="004C62BF">
      <w:pPr>
        <w:numPr>
          <w:ilvl w:val="0"/>
          <w:numId w:val="3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Gorman McBride</w:t>
      </w:r>
    </w:p>
    <w:p w14:paraId="66614661" w14:textId="77777777" w:rsidR="004C62BF" w:rsidRPr="00697779" w:rsidRDefault="004C62BF" w:rsidP="004C62BF">
      <w:pPr>
        <w:numPr>
          <w:ilvl w:val="0"/>
          <w:numId w:val="3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Louis Lower</w:t>
      </w:r>
    </w:p>
    <w:p w14:paraId="3CD5E78E" w14:textId="77777777" w:rsidR="004C62BF" w:rsidRPr="00697779" w:rsidRDefault="004C62BF" w:rsidP="004C62BF">
      <w:pPr>
        <w:numPr>
          <w:ilvl w:val="0"/>
          <w:numId w:val="30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S. Land</w:t>
      </w:r>
    </w:p>
    <w:p w14:paraId="75211723" w14:textId="77777777" w:rsidR="004C62BF" w:rsidRPr="00697779" w:rsidRDefault="004C62BF" w:rsidP="004C62BF">
      <w:pPr>
        <w:rPr>
          <w:rFonts w:ascii="Arial" w:hAnsi="Arial" w:cs="Arial"/>
        </w:rPr>
      </w:pPr>
    </w:p>
    <w:p w14:paraId="118190C7" w14:textId="34E46AD3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6. Jacques DeMolay was named Grand Master of the Knights T</w:t>
      </w:r>
      <w:r>
        <w:rPr>
          <w:rFonts w:ascii="Arial" w:hAnsi="Arial" w:cs="Arial"/>
        </w:rPr>
        <w:t>emplar in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___________________? </w:t>
      </w:r>
    </w:p>
    <w:p w14:paraId="329BEDE6" w14:textId="77777777" w:rsidR="004C62BF" w:rsidRPr="00697779" w:rsidRDefault="004C62BF" w:rsidP="004C62BF">
      <w:pPr>
        <w:rPr>
          <w:rFonts w:ascii="Arial" w:hAnsi="Arial" w:cs="Arial"/>
        </w:rPr>
      </w:pPr>
    </w:p>
    <w:p w14:paraId="23024E99" w14:textId="77777777" w:rsidR="004C62BF" w:rsidRPr="00697779" w:rsidRDefault="004C62BF" w:rsidP="004C62BF">
      <w:pPr>
        <w:numPr>
          <w:ilvl w:val="0"/>
          <w:numId w:val="2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298</w:t>
      </w:r>
    </w:p>
    <w:p w14:paraId="2A8E0658" w14:textId="77777777" w:rsidR="004C62BF" w:rsidRPr="00697779" w:rsidRDefault="004C62BF" w:rsidP="004C62BF">
      <w:pPr>
        <w:numPr>
          <w:ilvl w:val="0"/>
          <w:numId w:val="2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305</w:t>
      </w:r>
    </w:p>
    <w:p w14:paraId="259631BE" w14:textId="77777777" w:rsidR="004C62BF" w:rsidRPr="00697779" w:rsidRDefault="004C62BF" w:rsidP="004C62BF">
      <w:pPr>
        <w:numPr>
          <w:ilvl w:val="0"/>
          <w:numId w:val="2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307</w:t>
      </w:r>
    </w:p>
    <w:p w14:paraId="0DFEFC5A" w14:textId="77777777" w:rsidR="004C62BF" w:rsidRPr="00697779" w:rsidRDefault="004C62BF" w:rsidP="004C62BF">
      <w:pPr>
        <w:numPr>
          <w:ilvl w:val="0"/>
          <w:numId w:val="27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314</w:t>
      </w:r>
    </w:p>
    <w:p w14:paraId="0A23B043" w14:textId="77777777" w:rsidR="004C62BF" w:rsidRPr="00697779" w:rsidRDefault="004C62BF" w:rsidP="004C62BF">
      <w:pPr>
        <w:rPr>
          <w:rFonts w:ascii="Arial" w:hAnsi="Arial" w:cs="Arial"/>
        </w:rPr>
      </w:pPr>
    </w:p>
    <w:p w14:paraId="162DAA39" w14:textId="52D8EF25" w:rsidR="004C62BF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7. On March 18, 1314, Jacques DeMolay was burned at the stake with fellow knight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>____</w:t>
      </w:r>
      <w:r>
        <w:rPr>
          <w:rFonts w:ascii="Arial" w:hAnsi="Arial" w:cs="Arial"/>
        </w:rPr>
        <w:t xml:space="preserve">__________________. </w:t>
      </w:r>
    </w:p>
    <w:p w14:paraId="70E802CD" w14:textId="77777777" w:rsidR="004C62BF" w:rsidRPr="00697779" w:rsidRDefault="004C62BF" w:rsidP="004C62BF">
      <w:pPr>
        <w:rPr>
          <w:rFonts w:ascii="Arial" w:hAnsi="Arial" w:cs="Arial"/>
        </w:rPr>
      </w:pPr>
    </w:p>
    <w:p w14:paraId="0FC07839" w14:textId="77777777" w:rsidR="004C62BF" w:rsidRPr="00697779" w:rsidRDefault="004C62BF" w:rsidP="004C62BF">
      <w:pPr>
        <w:numPr>
          <w:ilvl w:val="0"/>
          <w:numId w:val="2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ir Lancelot</w:t>
      </w:r>
    </w:p>
    <w:p w14:paraId="65D0DF06" w14:textId="77777777" w:rsidR="004C62BF" w:rsidRPr="00697779" w:rsidRDefault="004C62BF" w:rsidP="004C62BF">
      <w:pPr>
        <w:numPr>
          <w:ilvl w:val="0"/>
          <w:numId w:val="25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Louis Lower</w:t>
      </w:r>
    </w:p>
    <w:p w14:paraId="1908CB7D" w14:textId="4E5FEEF3" w:rsidR="004C62BF" w:rsidRPr="00697779" w:rsidRDefault="00246230" w:rsidP="004C62BF">
      <w:pPr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Geoffrey De Charney</w:t>
      </w:r>
    </w:p>
    <w:p w14:paraId="017339E1" w14:textId="25F43346" w:rsidR="004C62BF" w:rsidRPr="00697779" w:rsidRDefault="00D233CD" w:rsidP="004C62BF">
      <w:pPr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ir </w:t>
      </w:r>
      <w:proofErr w:type="spellStart"/>
      <w:r>
        <w:rPr>
          <w:rFonts w:ascii="Arial" w:hAnsi="Arial" w:cs="Arial"/>
        </w:rPr>
        <w:t>Cumference</w:t>
      </w:r>
      <w:proofErr w:type="spellEnd"/>
      <w:r w:rsidR="003617A9">
        <w:rPr>
          <w:rFonts w:ascii="Arial" w:hAnsi="Arial" w:cs="Arial"/>
        </w:rPr>
        <w:t xml:space="preserve"> </w:t>
      </w:r>
    </w:p>
    <w:p w14:paraId="3C801A72" w14:textId="77777777" w:rsidR="004C62BF" w:rsidRPr="00697779" w:rsidRDefault="004C62BF" w:rsidP="004C62BF">
      <w:pPr>
        <w:rPr>
          <w:rFonts w:ascii="Arial" w:hAnsi="Arial" w:cs="Arial"/>
        </w:rPr>
      </w:pPr>
    </w:p>
    <w:p w14:paraId="1983599D" w14:textId="31CD10DB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28. Phillip the Fair managed to force _______________ to condemn the Templars </w:t>
      </w:r>
      <w:r>
        <w:rPr>
          <w:rFonts w:ascii="Arial" w:hAnsi="Arial" w:cs="Arial"/>
        </w:rPr>
        <w:t>and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nfiscate their property. </w:t>
      </w:r>
    </w:p>
    <w:p w14:paraId="5F11A4F0" w14:textId="77777777" w:rsidR="004C62BF" w:rsidRPr="00697779" w:rsidRDefault="004C62BF" w:rsidP="004C62BF">
      <w:pPr>
        <w:rPr>
          <w:rFonts w:ascii="Arial" w:hAnsi="Arial" w:cs="Arial"/>
        </w:rPr>
      </w:pPr>
    </w:p>
    <w:p w14:paraId="42F18146" w14:textId="77777777" w:rsidR="004C62BF" w:rsidRPr="00697779" w:rsidRDefault="004C62BF" w:rsidP="004C62BF">
      <w:pPr>
        <w:numPr>
          <w:ilvl w:val="0"/>
          <w:numId w:val="2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ope Urban II</w:t>
      </w:r>
    </w:p>
    <w:p w14:paraId="45F93E75" w14:textId="77777777" w:rsidR="004C62BF" w:rsidRPr="00697779" w:rsidRDefault="004C62BF" w:rsidP="004C62BF">
      <w:pPr>
        <w:numPr>
          <w:ilvl w:val="0"/>
          <w:numId w:val="2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ope Innocent</w:t>
      </w:r>
    </w:p>
    <w:p w14:paraId="05DDFB27" w14:textId="77777777" w:rsidR="004C62BF" w:rsidRPr="00697779" w:rsidRDefault="004C62BF" w:rsidP="004C62BF">
      <w:pPr>
        <w:numPr>
          <w:ilvl w:val="0"/>
          <w:numId w:val="2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Pope Clement </w:t>
      </w:r>
    </w:p>
    <w:p w14:paraId="2FF8C92E" w14:textId="77777777" w:rsidR="004C62BF" w:rsidRPr="00697779" w:rsidRDefault="004C62BF" w:rsidP="004C62BF">
      <w:pPr>
        <w:numPr>
          <w:ilvl w:val="0"/>
          <w:numId w:val="26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Pope John Paul</w:t>
      </w:r>
    </w:p>
    <w:p w14:paraId="764AC485" w14:textId="77777777" w:rsidR="004C62BF" w:rsidRPr="00697779" w:rsidRDefault="004C62BF" w:rsidP="004C62BF">
      <w:pPr>
        <w:rPr>
          <w:rFonts w:ascii="Arial" w:hAnsi="Arial" w:cs="Arial"/>
        </w:rPr>
      </w:pPr>
    </w:p>
    <w:p w14:paraId="2D622837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29. Phillip the Fair of France set out to obtain control of th</w:t>
      </w:r>
      <w:r>
        <w:rPr>
          <w:rFonts w:ascii="Arial" w:hAnsi="Arial" w:cs="Arial"/>
        </w:rPr>
        <w:t xml:space="preserve">e Templars in ____________. </w:t>
      </w:r>
    </w:p>
    <w:p w14:paraId="29AD903C" w14:textId="77777777" w:rsidR="004C62BF" w:rsidRPr="00697779" w:rsidRDefault="004C62BF" w:rsidP="004C62BF">
      <w:pPr>
        <w:rPr>
          <w:rFonts w:ascii="Arial" w:hAnsi="Arial" w:cs="Arial"/>
        </w:rPr>
      </w:pPr>
    </w:p>
    <w:p w14:paraId="028327DD" w14:textId="77777777" w:rsidR="004C62BF" w:rsidRPr="00697779" w:rsidRDefault="004C62BF" w:rsidP="004C62BF">
      <w:pPr>
        <w:numPr>
          <w:ilvl w:val="0"/>
          <w:numId w:val="2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298</w:t>
      </w:r>
    </w:p>
    <w:p w14:paraId="7C9D097F" w14:textId="77777777" w:rsidR="004C62BF" w:rsidRPr="00697779" w:rsidRDefault="004C62BF" w:rsidP="004C62BF">
      <w:pPr>
        <w:numPr>
          <w:ilvl w:val="0"/>
          <w:numId w:val="2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307</w:t>
      </w:r>
    </w:p>
    <w:p w14:paraId="2F824088" w14:textId="77777777" w:rsidR="004C62BF" w:rsidRPr="00697779" w:rsidRDefault="004C62BF" w:rsidP="004C62BF">
      <w:pPr>
        <w:numPr>
          <w:ilvl w:val="0"/>
          <w:numId w:val="2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305</w:t>
      </w:r>
    </w:p>
    <w:p w14:paraId="32F26179" w14:textId="77777777" w:rsidR="004C62BF" w:rsidRPr="00697779" w:rsidRDefault="004C62BF" w:rsidP="004C62BF">
      <w:pPr>
        <w:numPr>
          <w:ilvl w:val="0"/>
          <w:numId w:val="28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314</w:t>
      </w:r>
    </w:p>
    <w:p w14:paraId="17921E0D" w14:textId="2E20C9AC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lastRenderedPageBreak/>
        <w:t>30. The International DeMolay Alumni Association was original</w:t>
      </w:r>
      <w:r>
        <w:rPr>
          <w:rFonts w:ascii="Arial" w:hAnsi="Arial" w:cs="Arial"/>
        </w:rPr>
        <w:t>ly founded in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_______________? </w:t>
      </w:r>
    </w:p>
    <w:p w14:paraId="5B9789F3" w14:textId="77777777" w:rsidR="004C62BF" w:rsidRPr="00697779" w:rsidRDefault="004C62BF" w:rsidP="004C62BF">
      <w:pPr>
        <w:rPr>
          <w:rFonts w:ascii="Arial" w:hAnsi="Arial" w:cs="Arial"/>
        </w:rPr>
      </w:pPr>
    </w:p>
    <w:p w14:paraId="5F941614" w14:textId="77777777" w:rsidR="004C62BF" w:rsidRPr="00697779" w:rsidRDefault="004C62BF" w:rsidP="004C62BF">
      <w:pPr>
        <w:numPr>
          <w:ilvl w:val="0"/>
          <w:numId w:val="1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84</w:t>
      </w:r>
    </w:p>
    <w:p w14:paraId="4F1FDF32" w14:textId="77777777" w:rsidR="004C62BF" w:rsidRPr="00697779" w:rsidRDefault="004C62BF" w:rsidP="004C62BF">
      <w:pPr>
        <w:numPr>
          <w:ilvl w:val="0"/>
          <w:numId w:val="1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29</w:t>
      </w:r>
    </w:p>
    <w:p w14:paraId="14C26A84" w14:textId="77777777" w:rsidR="004C62BF" w:rsidRPr="00697779" w:rsidRDefault="004C62BF" w:rsidP="004C62BF">
      <w:pPr>
        <w:numPr>
          <w:ilvl w:val="0"/>
          <w:numId w:val="1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69</w:t>
      </w:r>
    </w:p>
    <w:p w14:paraId="017D0C45" w14:textId="77777777" w:rsidR="004C62BF" w:rsidRPr="00697779" w:rsidRDefault="004C62BF" w:rsidP="004C62BF">
      <w:pPr>
        <w:numPr>
          <w:ilvl w:val="0"/>
          <w:numId w:val="1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19</w:t>
      </w:r>
    </w:p>
    <w:p w14:paraId="354C5D07" w14:textId="77777777" w:rsidR="004C62BF" w:rsidRPr="00697779" w:rsidRDefault="004C62BF" w:rsidP="004C62BF">
      <w:pPr>
        <w:rPr>
          <w:rFonts w:ascii="Arial" w:hAnsi="Arial" w:cs="Arial"/>
        </w:rPr>
      </w:pPr>
    </w:p>
    <w:p w14:paraId="4D99A498" w14:textId="1443F283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31. </w:t>
      </w:r>
      <w:r w:rsidR="005C6121">
        <w:rPr>
          <w:rFonts w:ascii="Arial" w:hAnsi="Arial" w:cs="Arial"/>
        </w:rPr>
        <w:t>“</w:t>
      </w:r>
      <w:r w:rsidRPr="00697779">
        <w:rPr>
          <w:rFonts w:ascii="Arial" w:hAnsi="Arial" w:cs="Arial"/>
        </w:rPr>
        <w:t>Dad</w:t>
      </w:r>
      <w:r w:rsidR="005C6121">
        <w:rPr>
          <w:rFonts w:ascii="Arial" w:hAnsi="Arial" w:cs="Arial"/>
        </w:rPr>
        <w:t>”</w:t>
      </w:r>
      <w:r w:rsidRPr="00697779">
        <w:rPr>
          <w:rFonts w:ascii="Arial" w:hAnsi="Arial" w:cs="Arial"/>
        </w:rPr>
        <w:t xml:space="preserve"> Land was employed at the Kansas City Scottish Rite Temple as the</w:t>
      </w:r>
      <w:r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>_________________ at the time he</w:t>
      </w:r>
      <w:r>
        <w:rPr>
          <w:rFonts w:ascii="Arial" w:hAnsi="Arial" w:cs="Arial"/>
        </w:rPr>
        <w:t xml:space="preserve"> founded the Order of DeMolay. </w:t>
      </w:r>
    </w:p>
    <w:p w14:paraId="1A4C3267" w14:textId="77777777" w:rsidR="004C62BF" w:rsidRPr="00697779" w:rsidRDefault="004C62BF" w:rsidP="004C62BF">
      <w:pPr>
        <w:rPr>
          <w:rFonts w:ascii="Arial" w:hAnsi="Arial" w:cs="Arial"/>
        </w:rPr>
      </w:pPr>
    </w:p>
    <w:p w14:paraId="783646AC" w14:textId="77777777" w:rsidR="004C62BF" w:rsidRPr="00697779" w:rsidRDefault="004C62BF" w:rsidP="004C62BF">
      <w:pPr>
        <w:numPr>
          <w:ilvl w:val="0"/>
          <w:numId w:val="3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Venerable Master</w:t>
      </w:r>
    </w:p>
    <w:p w14:paraId="55422999" w14:textId="77777777" w:rsidR="004C62BF" w:rsidRPr="00697779" w:rsidRDefault="004C62BF" w:rsidP="004C62BF">
      <w:pPr>
        <w:numPr>
          <w:ilvl w:val="0"/>
          <w:numId w:val="3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Grand Secretary</w:t>
      </w:r>
    </w:p>
    <w:p w14:paraId="6642A8D3" w14:textId="77777777" w:rsidR="004C62BF" w:rsidRPr="00697779" w:rsidRDefault="004C62BF" w:rsidP="004C62BF">
      <w:pPr>
        <w:numPr>
          <w:ilvl w:val="0"/>
          <w:numId w:val="3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Social Service Director</w:t>
      </w:r>
    </w:p>
    <w:p w14:paraId="2653831E" w14:textId="77777777" w:rsidR="004C62BF" w:rsidRPr="00697779" w:rsidRDefault="004C62BF" w:rsidP="004C62BF">
      <w:pPr>
        <w:numPr>
          <w:ilvl w:val="0"/>
          <w:numId w:val="33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Employment Director</w:t>
      </w:r>
    </w:p>
    <w:p w14:paraId="6CD9CEEB" w14:textId="77777777" w:rsidR="004C62BF" w:rsidRPr="00697779" w:rsidRDefault="004C62BF" w:rsidP="004C62BF">
      <w:pPr>
        <w:ind w:left="360"/>
        <w:rPr>
          <w:rFonts w:ascii="Arial" w:hAnsi="Arial" w:cs="Arial"/>
        </w:rPr>
      </w:pPr>
    </w:p>
    <w:p w14:paraId="7AE3EFF9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32. Jacques DeMolay was burned at the stake on _________</w:t>
      </w:r>
      <w:r>
        <w:rPr>
          <w:rFonts w:ascii="Arial" w:hAnsi="Arial" w:cs="Arial"/>
        </w:rPr>
        <w:t xml:space="preserve">__________. </w:t>
      </w:r>
    </w:p>
    <w:p w14:paraId="157A2529" w14:textId="77777777" w:rsidR="004C62BF" w:rsidRPr="00697779" w:rsidRDefault="004C62BF" w:rsidP="004C62BF">
      <w:pPr>
        <w:rPr>
          <w:rFonts w:ascii="Arial" w:hAnsi="Arial" w:cs="Arial"/>
        </w:rPr>
      </w:pPr>
    </w:p>
    <w:p w14:paraId="09F0598F" w14:textId="77777777" w:rsidR="004C62BF" w:rsidRPr="00697779" w:rsidRDefault="004C62BF" w:rsidP="004C62BF">
      <w:pPr>
        <w:numPr>
          <w:ilvl w:val="0"/>
          <w:numId w:val="2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March 18, 1307</w:t>
      </w:r>
    </w:p>
    <w:p w14:paraId="64A8773F" w14:textId="77777777" w:rsidR="004C62BF" w:rsidRPr="00697779" w:rsidRDefault="004C62BF" w:rsidP="004C62BF">
      <w:pPr>
        <w:numPr>
          <w:ilvl w:val="0"/>
          <w:numId w:val="2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November 8, 1314</w:t>
      </w:r>
    </w:p>
    <w:p w14:paraId="2DF3A3D9" w14:textId="77777777" w:rsidR="004C62BF" w:rsidRPr="00697779" w:rsidRDefault="004C62BF" w:rsidP="004C62BF">
      <w:pPr>
        <w:numPr>
          <w:ilvl w:val="0"/>
          <w:numId w:val="2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March 18, 1314</w:t>
      </w:r>
    </w:p>
    <w:p w14:paraId="76E18E40" w14:textId="77777777" w:rsidR="004C62BF" w:rsidRPr="00697779" w:rsidRDefault="004C62BF" w:rsidP="004C62BF">
      <w:pPr>
        <w:numPr>
          <w:ilvl w:val="0"/>
          <w:numId w:val="29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October 13, 1307</w:t>
      </w:r>
    </w:p>
    <w:p w14:paraId="461B25F6" w14:textId="77777777" w:rsidR="004C62BF" w:rsidRPr="00697779" w:rsidRDefault="004C62BF" w:rsidP="004C62BF">
      <w:pPr>
        <w:rPr>
          <w:rFonts w:ascii="Arial" w:hAnsi="Arial" w:cs="Arial"/>
        </w:rPr>
      </w:pPr>
    </w:p>
    <w:p w14:paraId="1A8C19D3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33. The original DeMolay Hall of Fame wa</w:t>
      </w:r>
      <w:r>
        <w:rPr>
          <w:rFonts w:ascii="Arial" w:hAnsi="Arial" w:cs="Arial"/>
        </w:rPr>
        <w:t xml:space="preserve">s started by ________________. </w:t>
      </w:r>
    </w:p>
    <w:p w14:paraId="0BC763C3" w14:textId="77777777" w:rsidR="004C62BF" w:rsidRPr="00697779" w:rsidRDefault="004C62BF" w:rsidP="004C62BF">
      <w:pPr>
        <w:rPr>
          <w:rFonts w:ascii="Arial" w:hAnsi="Arial" w:cs="Arial"/>
        </w:rPr>
      </w:pPr>
    </w:p>
    <w:p w14:paraId="7B4AD47A" w14:textId="77777777" w:rsidR="004C62BF" w:rsidRPr="00697779" w:rsidRDefault="004C62BF" w:rsidP="004C62BF">
      <w:pPr>
        <w:numPr>
          <w:ilvl w:val="0"/>
          <w:numId w:val="3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Bob Mathias</w:t>
      </w:r>
    </w:p>
    <w:p w14:paraId="00C645B5" w14:textId="77777777" w:rsidR="004C62BF" w:rsidRPr="00697779" w:rsidRDefault="004C62BF" w:rsidP="004C62BF">
      <w:pPr>
        <w:numPr>
          <w:ilvl w:val="0"/>
          <w:numId w:val="3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k S. Land</w:t>
      </w:r>
    </w:p>
    <w:p w14:paraId="516CEE1F" w14:textId="347D0B5E" w:rsidR="004C62BF" w:rsidRPr="00697779" w:rsidRDefault="004C62BF" w:rsidP="004C62BF">
      <w:pPr>
        <w:numPr>
          <w:ilvl w:val="0"/>
          <w:numId w:val="3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Fran Tarkenton</w:t>
      </w:r>
    </w:p>
    <w:p w14:paraId="5AF7EC09" w14:textId="77777777" w:rsidR="004C62BF" w:rsidRPr="00697779" w:rsidRDefault="004C62BF" w:rsidP="004C62BF">
      <w:pPr>
        <w:numPr>
          <w:ilvl w:val="0"/>
          <w:numId w:val="31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Tom Osborne</w:t>
      </w:r>
    </w:p>
    <w:p w14:paraId="7426F33A" w14:textId="77777777" w:rsidR="004C62BF" w:rsidRPr="00697779" w:rsidRDefault="004C62BF" w:rsidP="004C62BF">
      <w:pPr>
        <w:rPr>
          <w:rFonts w:ascii="Arial" w:hAnsi="Arial" w:cs="Arial"/>
        </w:rPr>
      </w:pPr>
    </w:p>
    <w:p w14:paraId="154DEFBC" w14:textId="7A83E540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34. </w:t>
      </w:r>
      <w:r w:rsidR="005C6121">
        <w:rPr>
          <w:rFonts w:ascii="Arial" w:hAnsi="Arial" w:cs="Arial"/>
        </w:rPr>
        <w:t>“</w:t>
      </w:r>
      <w:r w:rsidRPr="00697779">
        <w:rPr>
          <w:rFonts w:ascii="Arial" w:hAnsi="Arial" w:cs="Arial"/>
        </w:rPr>
        <w:t>Dad</w:t>
      </w:r>
      <w:r w:rsidR="005C6121">
        <w:rPr>
          <w:rFonts w:ascii="Arial" w:hAnsi="Arial" w:cs="Arial"/>
        </w:rPr>
        <w:t>”</w:t>
      </w:r>
      <w:r w:rsidRPr="00697779">
        <w:rPr>
          <w:rFonts w:ascii="Arial" w:hAnsi="Arial" w:cs="Arial"/>
        </w:rPr>
        <w:t xml:space="preserve"> Land founded the Order of DeMolay in Marc</w:t>
      </w:r>
      <w:r>
        <w:rPr>
          <w:rFonts w:ascii="Arial" w:hAnsi="Arial" w:cs="Arial"/>
        </w:rPr>
        <w:t xml:space="preserve">h 1919 in ___________________. </w:t>
      </w:r>
    </w:p>
    <w:p w14:paraId="69F2B5EB" w14:textId="77777777" w:rsidR="004C62BF" w:rsidRPr="00697779" w:rsidRDefault="004C62BF" w:rsidP="004C62BF">
      <w:pPr>
        <w:rPr>
          <w:rFonts w:ascii="Arial" w:hAnsi="Arial" w:cs="Arial"/>
        </w:rPr>
      </w:pPr>
    </w:p>
    <w:p w14:paraId="1F39E22C" w14:textId="77777777" w:rsidR="004C62BF" w:rsidRPr="00697779" w:rsidRDefault="004C62BF" w:rsidP="004C62BF">
      <w:pPr>
        <w:numPr>
          <w:ilvl w:val="0"/>
          <w:numId w:val="34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697779">
            <w:rPr>
              <w:rFonts w:ascii="Arial" w:hAnsi="Arial" w:cs="Arial"/>
            </w:rPr>
            <w:t>Omaha</w:t>
          </w:r>
        </w:smartTag>
        <w:r w:rsidRPr="00697779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697779">
            <w:rPr>
              <w:rFonts w:ascii="Arial" w:hAnsi="Arial" w:cs="Arial"/>
            </w:rPr>
            <w:t>Nebraska</w:t>
          </w:r>
        </w:smartTag>
      </w:smartTag>
    </w:p>
    <w:p w14:paraId="0AA677BF" w14:textId="77777777" w:rsidR="004C62BF" w:rsidRPr="00697779" w:rsidRDefault="004C62BF" w:rsidP="004C62BF">
      <w:pPr>
        <w:numPr>
          <w:ilvl w:val="0"/>
          <w:numId w:val="34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697779">
            <w:rPr>
              <w:rFonts w:ascii="Arial" w:hAnsi="Arial" w:cs="Arial"/>
            </w:rPr>
            <w:t>Kansas City</w:t>
          </w:r>
        </w:smartTag>
        <w:r w:rsidRPr="00697779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697779">
            <w:rPr>
              <w:rFonts w:ascii="Arial" w:hAnsi="Arial" w:cs="Arial"/>
            </w:rPr>
            <w:t>Missouri</w:t>
          </w:r>
        </w:smartTag>
      </w:smartTag>
    </w:p>
    <w:p w14:paraId="2F4C91FC" w14:textId="77777777" w:rsidR="004C62BF" w:rsidRPr="00697779" w:rsidRDefault="004C62BF" w:rsidP="004C62BF">
      <w:pPr>
        <w:numPr>
          <w:ilvl w:val="0"/>
          <w:numId w:val="34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Los Angeles, </w:t>
      </w:r>
      <w:r w:rsidR="00511E9D" w:rsidRPr="00697779">
        <w:rPr>
          <w:rFonts w:ascii="Arial" w:hAnsi="Arial" w:cs="Arial"/>
        </w:rPr>
        <w:t>California</w:t>
      </w:r>
    </w:p>
    <w:p w14:paraId="278941D9" w14:textId="77777777" w:rsidR="004C62BF" w:rsidRPr="00697779" w:rsidRDefault="004C62BF" w:rsidP="004C62BF">
      <w:pPr>
        <w:numPr>
          <w:ilvl w:val="0"/>
          <w:numId w:val="34"/>
        </w:numPr>
        <w:rPr>
          <w:rFonts w:ascii="Arial" w:hAnsi="Arial" w:cs="Arial"/>
        </w:rPr>
      </w:pPr>
      <w:smartTag w:uri="urn:schemas-microsoft-com:office:smarttags" w:element="place">
        <w:smartTag w:uri="urn:schemas-microsoft-com:office:smarttags" w:element="City">
          <w:r w:rsidRPr="00697779">
            <w:rPr>
              <w:rFonts w:ascii="Arial" w:hAnsi="Arial" w:cs="Arial"/>
            </w:rPr>
            <w:t>St. Louis</w:t>
          </w:r>
        </w:smartTag>
        <w:r w:rsidRPr="00697779">
          <w:rPr>
            <w:rFonts w:ascii="Arial" w:hAnsi="Arial" w:cs="Arial"/>
          </w:rPr>
          <w:t xml:space="preserve">, </w:t>
        </w:r>
        <w:smartTag w:uri="urn:schemas-microsoft-com:office:smarttags" w:element="State">
          <w:r w:rsidRPr="00697779">
            <w:rPr>
              <w:rFonts w:ascii="Arial" w:hAnsi="Arial" w:cs="Arial"/>
            </w:rPr>
            <w:t>Missouri</w:t>
          </w:r>
        </w:smartTag>
      </w:smartTag>
    </w:p>
    <w:p w14:paraId="57AFD861" w14:textId="77777777" w:rsidR="004C62BF" w:rsidRPr="00697779" w:rsidRDefault="004C62BF" w:rsidP="004C62BF">
      <w:pPr>
        <w:rPr>
          <w:rFonts w:ascii="Arial" w:hAnsi="Arial" w:cs="Arial"/>
        </w:rPr>
      </w:pPr>
    </w:p>
    <w:p w14:paraId="100CE412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35. The International DeMolay Alumni Association was</w:t>
      </w:r>
      <w:r>
        <w:rPr>
          <w:rFonts w:ascii="Arial" w:hAnsi="Arial" w:cs="Arial"/>
        </w:rPr>
        <w:t xml:space="preserve"> reorganized in _____________? </w:t>
      </w:r>
    </w:p>
    <w:p w14:paraId="5996506B" w14:textId="77777777" w:rsidR="004C62BF" w:rsidRPr="00697779" w:rsidRDefault="004C62BF" w:rsidP="004C62BF">
      <w:pPr>
        <w:rPr>
          <w:rFonts w:ascii="Arial" w:hAnsi="Arial" w:cs="Arial"/>
        </w:rPr>
      </w:pPr>
    </w:p>
    <w:p w14:paraId="7697F674" w14:textId="77777777" w:rsidR="004C62BF" w:rsidRPr="00697779" w:rsidRDefault="004C62BF" w:rsidP="004C62BF">
      <w:pPr>
        <w:numPr>
          <w:ilvl w:val="0"/>
          <w:numId w:val="1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86</w:t>
      </w:r>
    </w:p>
    <w:p w14:paraId="3ED6BB53" w14:textId="77777777" w:rsidR="004C62BF" w:rsidRPr="00697779" w:rsidRDefault="004C62BF" w:rsidP="004C62BF">
      <w:pPr>
        <w:numPr>
          <w:ilvl w:val="0"/>
          <w:numId w:val="1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19</w:t>
      </w:r>
    </w:p>
    <w:p w14:paraId="4EDD2A4E" w14:textId="77777777" w:rsidR="004C62BF" w:rsidRPr="00697779" w:rsidRDefault="004C62BF" w:rsidP="004C62BF">
      <w:pPr>
        <w:numPr>
          <w:ilvl w:val="0"/>
          <w:numId w:val="1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84</w:t>
      </w:r>
    </w:p>
    <w:p w14:paraId="15ACD34C" w14:textId="77777777" w:rsidR="004C62BF" w:rsidRPr="00697779" w:rsidRDefault="004C62BF" w:rsidP="004C62BF">
      <w:pPr>
        <w:numPr>
          <w:ilvl w:val="0"/>
          <w:numId w:val="12"/>
        </w:numPr>
        <w:rPr>
          <w:rFonts w:ascii="Arial" w:hAnsi="Arial" w:cs="Arial"/>
        </w:rPr>
      </w:pPr>
      <w:r w:rsidRPr="00697779">
        <w:rPr>
          <w:rFonts w:ascii="Arial" w:hAnsi="Arial" w:cs="Arial"/>
        </w:rPr>
        <w:t>1948</w:t>
      </w:r>
    </w:p>
    <w:p w14:paraId="2232BFBC" w14:textId="77777777" w:rsidR="004C62BF" w:rsidRDefault="004C62BF" w:rsidP="004C62BF">
      <w:pPr>
        <w:rPr>
          <w:rFonts w:ascii="Arial" w:hAnsi="Arial" w:cs="Arial"/>
        </w:rPr>
      </w:pPr>
    </w:p>
    <w:p w14:paraId="0FF260D2" w14:textId="77777777" w:rsidR="004C62BF" w:rsidRPr="00D23C27" w:rsidRDefault="004C62BF" w:rsidP="004C62BF">
      <w:pPr>
        <w:rPr>
          <w:rFonts w:ascii="Arial" w:hAnsi="Arial" w:cs="Arial"/>
        </w:rPr>
      </w:pPr>
    </w:p>
    <w:p w14:paraId="607923BD" w14:textId="77777777" w:rsidR="004C62BF" w:rsidRPr="00D23C27" w:rsidRDefault="004C62BF" w:rsidP="004C62BF">
      <w:pPr>
        <w:rPr>
          <w:rFonts w:ascii="Arial" w:hAnsi="Arial" w:cs="Arial"/>
        </w:rPr>
      </w:pPr>
    </w:p>
    <w:p w14:paraId="225D067E" w14:textId="77777777" w:rsidR="004C62BF" w:rsidRPr="00D23C27" w:rsidRDefault="004C62BF" w:rsidP="004C62BF">
      <w:pPr>
        <w:rPr>
          <w:rFonts w:ascii="Arial" w:hAnsi="Arial" w:cs="Arial"/>
          <w:b/>
        </w:rPr>
      </w:pPr>
      <w:r w:rsidRPr="00D23C27">
        <w:rPr>
          <w:rFonts w:ascii="Arial" w:hAnsi="Arial" w:cs="Arial"/>
          <w:b/>
        </w:rPr>
        <w:t>The following questions are</w:t>
      </w:r>
      <w:r>
        <w:rPr>
          <w:rFonts w:ascii="Arial" w:hAnsi="Arial" w:cs="Arial"/>
          <w:b/>
        </w:rPr>
        <w:t xml:space="preserve"> either True or</w:t>
      </w:r>
      <w:r w:rsidRPr="00D23C27">
        <w:rPr>
          <w:rFonts w:ascii="Arial" w:hAnsi="Arial" w:cs="Arial"/>
          <w:b/>
        </w:rPr>
        <w:t xml:space="preserve"> False.</w:t>
      </w:r>
    </w:p>
    <w:p w14:paraId="65CEDAC6" w14:textId="77777777" w:rsidR="004C62BF" w:rsidRPr="00D23C27" w:rsidRDefault="004C62BF" w:rsidP="004C62BF">
      <w:pPr>
        <w:rPr>
          <w:rFonts w:ascii="Arial" w:hAnsi="Arial" w:cs="Arial"/>
        </w:rPr>
      </w:pPr>
    </w:p>
    <w:p w14:paraId="4BABD750" w14:textId="65328C8B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36. The Youth Protection Program helps young men to better communic</w:t>
      </w:r>
      <w:r>
        <w:rPr>
          <w:rFonts w:ascii="Arial" w:hAnsi="Arial" w:cs="Arial"/>
        </w:rPr>
        <w:t>ate openly with</w:t>
      </w:r>
      <w:r w:rsidR="004525C0"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ir parents? </w:t>
      </w:r>
    </w:p>
    <w:p w14:paraId="1A6FFBCB" w14:textId="77777777" w:rsidR="004C62BF" w:rsidRPr="00697779" w:rsidRDefault="004C62BF" w:rsidP="004C62BF">
      <w:pPr>
        <w:rPr>
          <w:rFonts w:ascii="Arial" w:hAnsi="Arial" w:cs="Arial"/>
        </w:rPr>
      </w:pPr>
    </w:p>
    <w:p w14:paraId="551B6B85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T </w:t>
      </w:r>
      <w:r w:rsidRPr="00697779">
        <w:rPr>
          <w:rFonts w:ascii="Arial" w:hAnsi="Arial" w:cs="Arial"/>
        </w:rPr>
        <w:tab/>
        <w:t>F</w:t>
      </w:r>
    </w:p>
    <w:p w14:paraId="17F89FD1" w14:textId="77777777" w:rsidR="004C62BF" w:rsidRPr="00697779" w:rsidRDefault="004C62BF" w:rsidP="004C62BF">
      <w:pPr>
        <w:rPr>
          <w:rFonts w:ascii="Arial" w:hAnsi="Arial" w:cs="Arial"/>
        </w:rPr>
      </w:pPr>
    </w:p>
    <w:p w14:paraId="3817C7E1" w14:textId="30EAEEC5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37. Jacques DeMolay and the Knights suffered torture and inhumane </w:t>
      </w:r>
      <w:r>
        <w:rPr>
          <w:rFonts w:ascii="Arial" w:hAnsi="Arial" w:cs="Arial"/>
        </w:rPr>
        <w:t>conditions for 8</w:t>
      </w:r>
      <w:r w:rsidR="004525C0"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ears. </w:t>
      </w:r>
    </w:p>
    <w:p w14:paraId="035BCA00" w14:textId="77777777" w:rsidR="004C62BF" w:rsidRPr="00697779" w:rsidRDefault="004C62BF" w:rsidP="004C62BF">
      <w:pPr>
        <w:rPr>
          <w:rFonts w:ascii="Arial" w:hAnsi="Arial" w:cs="Arial"/>
        </w:rPr>
      </w:pPr>
    </w:p>
    <w:p w14:paraId="73610B82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6D036C31" w14:textId="77777777" w:rsidR="004C62BF" w:rsidRPr="00697779" w:rsidRDefault="004C62BF" w:rsidP="004C62BF">
      <w:pPr>
        <w:rPr>
          <w:rFonts w:ascii="Arial" w:hAnsi="Arial" w:cs="Arial"/>
        </w:rPr>
      </w:pPr>
    </w:p>
    <w:p w14:paraId="375A7848" w14:textId="2889F843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38. </w:t>
      </w:r>
      <w:r w:rsidR="00081B30">
        <w:rPr>
          <w:rFonts w:ascii="Arial" w:hAnsi="Arial" w:cs="Arial"/>
        </w:rPr>
        <w:t>Young women, advisors,</w:t>
      </w:r>
      <w:r w:rsidR="005C6121">
        <w:rPr>
          <w:rFonts w:ascii="Arial" w:hAnsi="Arial" w:cs="Arial"/>
        </w:rPr>
        <w:t xml:space="preserve"> and parents</w:t>
      </w:r>
      <w:r>
        <w:rPr>
          <w:rFonts w:ascii="Arial" w:hAnsi="Arial" w:cs="Arial"/>
        </w:rPr>
        <w:t xml:space="preserve"> can take the LCC’s. </w:t>
      </w:r>
    </w:p>
    <w:p w14:paraId="24C52BF6" w14:textId="77777777" w:rsidR="004C62BF" w:rsidRPr="00697779" w:rsidRDefault="004C62BF" w:rsidP="004C62BF">
      <w:pPr>
        <w:rPr>
          <w:rFonts w:ascii="Arial" w:hAnsi="Arial" w:cs="Arial"/>
        </w:rPr>
      </w:pPr>
    </w:p>
    <w:p w14:paraId="3B3452FC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6160667C" w14:textId="77777777" w:rsidR="004C62BF" w:rsidRPr="00697779" w:rsidRDefault="004C62BF" w:rsidP="004C62BF">
      <w:pPr>
        <w:rPr>
          <w:rFonts w:ascii="Arial" w:hAnsi="Arial" w:cs="Arial"/>
        </w:rPr>
      </w:pPr>
    </w:p>
    <w:p w14:paraId="4A489430" w14:textId="2B4ADC0E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39. In February of 1963, a “Declaration of Principles” was sig</w:t>
      </w:r>
      <w:r w:rsidR="00D233CD">
        <w:rPr>
          <w:rFonts w:ascii="Arial" w:hAnsi="Arial" w:cs="Arial"/>
        </w:rPr>
        <w:t>n</w:t>
      </w:r>
      <w:r w:rsidRPr="00697779">
        <w:rPr>
          <w:rFonts w:ascii="Arial" w:hAnsi="Arial" w:cs="Arial"/>
        </w:rPr>
        <w:t>ed by the leaders of</w:t>
      </w:r>
      <w:r w:rsidR="004525C0"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 xml:space="preserve">Freemasonry to </w:t>
      </w:r>
      <w:r>
        <w:rPr>
          <w:rFonts w:ascii="Arial" w:hAnsi="Arial" w:cs="Arial"/>
        </w:rPr>
        <w:t xml:space="preserve">show their support of DeMolay. </w:t>
      </w:r>
    </w:p>
    <w:p w14:paraId="5D69D9EA" w14:textId="77777777" w:rsidR="004C62BF" w:rsidRPr="00697779" w:rsidRDefault="004C62BF" w:rsidP="004C62BF">
      <w:pPr>
        <w:rPr>
          <w:rFonts w:ascii="Arial" w:hAnsi="Arial" w:cs="Arial"/>
        </w:rPr>
      </w:pPr>
    </w:p>
    <w:p w14:paraId="40D9D61A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7FF77317" w14:textId="77777777" w:rsidR="004C62BF" w:rsidRPr="00697779" w:rsidRDefault="004C62BF" w:rsidP="004C62BF">
      <w:pPr>
        <w:rPr>
          <w:rFonts w:ascii="Arial" w:hAnsi="Arial" w:cs="Arial"/>
        </w:rPr>
      </w:pPr>
    </w:p>
    <w:p w14:paraId="53073CC7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0. In 1922, the Grand Council adopted six Obligat</w:t>
      </w:r>
      <w:r>
        <w:rPr>
          <w:rFonts w:ascii="Arial" w:hAnsi="Arial" w:cs="Arial"/>
        </w:rPr>
        <w:t xml:space="preserve">ory Days for DeMolay Chapters. </w:t>
      </w:r>
    </w:p>
    <w:p w14:paraId="57B38F35" w14:textId="77777777" w:rsidR="004C62BF" w:rsidRPr="00697779" w:rsidRDefault="004C62BF" w:rsidP="004C62BF">
      <w:pPr>
        <w:rPr>
          <w:rFonts w:ascii="Arial" w:hAnsi="Arial" w:cs="Arial"/>
        </w:rPr>
      </w:pPr>
    </w:p>
    <w:p w14:paraId="1E89DA32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29845FE5" w14:textId="77777777" w:rsidR="004C62BF" w:rsidRPr="00697779" w:rsidRDefault="004C62BF" w:rsidP="004C62BF">
      <w:pPr>
        <w:rPr>
          <w:rFonts w:ascii="Arial" w:hAnsi="Arial" w:cs="Arial"/>
        </w:rPr>
      </w:pPr>
    </w:p>
    <w:p w14:paraId="565FA2B7" w14:textId="26E38A96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1. Community Service is a great way to learn teamwork, patience,</w:t>
      </w:r>
      <w:r>
        <w:rPr>
          <w:rFonts w:ascii="Arial" w:hAnsi="Arial" w:cs="Arial"/>
        </w:rPr>
        <w:t xml:space="preserve"> and the value of</w:t>
      </w:r>
      <w:r w:rsidR="004525C0"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mpetition. </w:t>
      </w:r>
    </w:p>
    <w:p w14:paraId="2DF22E1C" w14:textId="77777777" w:rsidR="004C62BF" w:rsidRPr="00697779" w:rsidRDefault="004C62BF" w:rsidP="004C62BF">
      <w:pPr>
        <w:rPr>
          <w:rFonts w:ascii="Arial" w:hAnsi="Arial" w:cs="Arial"/>
        </w:rPr>
      </w:pPr>
    </w:p>
    <w:p w14:paraId="3EDFA3AA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24969324" w14:textId="77777777" w:rsidR="004C62BF" w:rsidRPr="00697779" w:rsidRDefault="004C62BF" w:rsidP="004C62BF">
      <w:pPr>
        <w:rPr>
          <w:rFonts w:ascii="Arial" w:hAnsi="Arial" w:cs="Arial"/>
        </w:rPr>
      </w:pPr>
    </w:p>
    <w:p w14:paraId="3F979283" w14:textId="2C5BA151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2. Amoco Oil Company and DeMolay first shared the new building located at 201 E.</w:t>
      </w:r>
      <w:r w:rsidR="004525C0"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proofErr w:type="spellStart"/>
      <w:r w:rsidRPr="00697779">
        <w:rPr>
          <w:rFonts w:ascii="Arial" w:hAnsi="Arial" w:cs="Arial"/>
        </w:rPr>
        <w:t>Armour</w:t>
      </w:r>
      <w:proofErr w:type="spellEnd"/>
      <w:r w:rsidRPr="00697779">
        <w:rPr>
          <w:rFonts w:ascii="Arial" w:hAnsi="Arial" w:cs="Arial"/>
        </w:rPr>
        <w:t xml:space="preserve"> Blvd. in </w:t>
      </w:r>
      <w:smartTag w:uri="urn:schemas-microsoft-com:office:smarttags" w:element="City">
        <w:smartTag w:uri="urn:schemas-microsoft-com:office:smarttags" w:element="place">
          <w:r w:rsidRPr="00697779">
            <w:rPr>
              <w:rFonts w:ascii="Arial" w:hAnsi="Arial" w:cs="Arial"/>
            </w:rPr>
            <w:t>Kansas City</w:t>
          </w:r>
        </w:smartTag>
      </w:smartTag>
      <w:r>
        <w:rPr>
          <w:rFonts w:ascii="Arial" w:hAnsi="Arial" w:cs="Arial"/>
        </w:rPr>
        <w:t xml:space="preserve">, on March 23, 1958. </w:t>
      </w:r>
    </w:p>
    <w:p w14:paraId="34DC7B8A" w14:textId="77777777" w:rsidR="004C62BF" w:rsidRPr="00697779" w:rsidRDefault="004C62BF" w:rsidP="004C62BF">
      <w:pPr>
        <w:rPr>
          <w:rFonts w:ascii="Arial" w:hAnsi="Arial" w:cs="Arial"/>
        </w:rPr>
      </w:pPr>
    </w:p>
    <w:p w14:paraId="097C2FB5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7C3EECAC" w14:textId="77777777" w:rsidR="004C62BF" w:rsidRPr="00697779" w:rsidRDefault="004C62BF" w:rsidP="004C62BF">
      <w:pPr>
        <w:rPr>
          <w:rFonts w:ascii="Arial" w:hAnsi="Arial" w:cs="Arial"/>
        </w:rPr>
      </w:pPr>
    </w:p>
    <w:p w14:paraId="150A6BFD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 xml:space="preserve">43. </w:t>
      </w:r>
      <w:smartTag w:uri="urn:schemas-microsoft-com:office:smarttags" w:element="place">
        <w:smartTag w:uri="urn:schemas-microsoft-com:office:smarttags" w:element="PlaceName">
          <w:r w:rsidRPr="00697779">
            <w:rPr>
              <w:rFonts w:ascii="Arial" w:hAnsi="Arial" w:cs="Arial"/>
            </w:rPr>
            <w:t>Dad</w:t>
          </w:r>
        </w:smartTag>
        <w:r w:rsidRPr="00697779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Pr="00697779">
            <w:rPr>
              <w:rFonts w:ascii="Arial" w:hAnsi="Arial" w:cs="Arial"/>
            </w:rPr>
            <w:t>Land</w:t>
          </w:r>
        </w:smartTag>
      </w:smartTag>
      <w:r>
        <w:rPr>
          <w:rFonts w:ascii="Arial" w:hAnsi="Arial" w:cs="Arial"/>
        </w:rPr>
        <w:t xml:space="preserve"> was Grand Scribe. </w:t>
      </w:r>
    </w:p>
    <w:p w14:paraId="4BDD72CB" w14:textId="77777777" w:rsidR="004C62BF" w:rsidRPr="00697779" w:rsidRDefault="004C62BF" w:rsidP="004C62BF">
      <w:pPr>
        <w:rPr>
          <w:rFonts w:ascii="Arial" w:hAnsi="Arial" w:cs="Arial"/>
        </w:rPr>
      </w:pPr>
    </w:p>
    <w:p w14:paraId="0989C432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05385B9A" w14:textId="77777777" w:rsidR="004C62BF" w:rsidRPr="00697779" w:rsidRDefault="004525C0" w:rsidP="004C62BF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4C62BF" w:rsidRPr="00697779">
        <w:rPr>
          <w:rFonts w:ascii="Arial" w:hAnsi="Arial" w:cs="Arial"/>
        </w:rPr>
        <w:t>44. “Frank S. Land: the Man Behind DeMolay” is t</w:t>
      </w:r>
      <w:r w:rsidR="004C62BF">
        <w:rPr>
          <w:rFonts w:ascii="Arial" w:hAnsi="Arial" w:cs="Arial"/>
        </w:rPr>
        <w:t xml:space="preserve">he biography of Frank S. Land. </w:t>
      </w:r>
    </w:p>
    <w:p w14:paraId="5E1EE794" w14:textId="77777777" w:rsidR="004C62BF" w:rsidRPr="00697779" w:rsidRDefault="004C62BF" w:rsidP="004C62BF">
      <w:pPr>
        <w:rPr>
          <w:rFonts w:ascii="Arial" w:hAnsi="Arial" w:cs="Arial"/>
        </w:rPr>
      </w:pPr>
    </w:p>
    <w:p w14:paraId="62A7014A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3BE95CA2" w14:textId="77777777" w:rsidR="004C62BF" w:rsidRPr="00697779" w:rsidRDefault="004C62BF" w:rsidP="004C62BF">
      <w:pPr>
        <w:rPr>
          <w:rFonts w:ascii="Arial" w:hAnsi="Arial" w:cs="Arial"/>
        </w:rPr>
      </w:pPr>
    </w:p>
    <w:p w14:paraId="02938A26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5. “Dad” Land passed away on Novembe</w:t>
      </w:r>
      <w:r>
        <w:rPr>
          <w:rFonts w:ascii="Arial" w:hAnsi="Arial" w:cs="Arial"/>
        </w:rPr>
        <w:t xml:space="preserve">r 8, 1965. </w:t>
      </w:r>
    </w:p>
    <w:p w14:paraId="7127785E" w14:textId="77777777" w:rsidR="004C62BF" w:rsidRPr="00697779" w:rsidRDefault="004C62BF" w:rsidP="004C62BF">
      <w:pPr>
        <w:rPr>
          <w:rFonts w:ascii="Arial" w:hAnsi="Arial" w:cs="Arial"/>
        </w:rPr>
      </w:pPr>
    </w:p>
    <w:p w14:paraId="1241A092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lastRenderedPageBreak/>
        <w:t>T</w:t>
      </w:r>
      <w:r w:rsidRPr="00697779">
        <w:rPr>
          <w:rFonts w:ascii="Arial" w:hAnsi="Arial" w:cs="Arial"/>
        </w:rPr>
        <w:tab/>
        <w:t>F</w:t>
      </w:r>
    </w:p>
    <w:p w14:paraId="7AB9B32A" w14:textId="77777777" w:rsidR="004C62BF" w:rsidRPr="00697779" w:rsidRDefault="004C62BF" w:rsidP="004C62BF">
      <w:pPr>
        <w:rPr>
          <w:rFonts w:ascii="Arial" w:hAnsi="Arial" w:cs="Arial"/>
        </w:rPr>
      </w:pPr>
    </w:p>
    <w:p w14:paraId="411B3FF4" w14:textId="77777777" w:rsidR="004C62BF" w:rsidRPr="00697779" w:rsidRDefault="004C62BF" w:rsidP="004C62BF">
      <w:pPr>
        <w:rPr>
          <w:rFonts w:ascii="Arial" w:hAnsi="Arial" w:cs="Arial"/>
        </w:rPr>
      </w:pPr>
    </w:p>
    <w:p w14:paraId="4D714A7B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6. The current DeMol</w:t>
      </w:r>
      <w:r>
        <w:rPr>
          <w:rFonts w:ascii="Arial" w:hAnsi="Arial" w:cs="Arial"/>
        </w:rPr>
        <w:t xml:space="preserve">ay emblem was adopted in 1948. </w:t>
      </w:r>
    </w:p>
    <w:p w14:paraId="0E433E88" w14:textId="77777777" w:rsidR="004C62BF" w:rsidRPr="00697779" w:rsidRDefault="004C62BF" w:rsidP="004C62BF">
      <w:pPr>
        <w:rPr>
          <w:rFonts w:ascii="Arial" w:hAnsi="Arial" w:cs="Arial"/>
        </w:rPr>
      </w:pPr>
    </w:p>
    <w:p w14:paraId="44C2A5D2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7A604EE3" w14:textId="77777777" w:rsidR="004C62BF" w:rsidRPr="00697779" w:rsidRDefault="004C62BF" w:rsidP="004C62BF">
      <w:pPr>
        <w:rPr>
          <w:rFonts w:ascii="Arial" w:hAnsi="Arial" w:cs="Arial"/>
        </w:rPr>
      </w:pPr>
    </w:p>
    <w:p w14:paraId="5BBF665B" w14:textId="77777777" w:rsidR="004C62BF" w:rsidRPr="00697779" w:rsidRDefault="004C62BF" w:rsidP="004C62BF">
      <w:pPr>
        <w:rPr>
          <w:rFonts w:ascii="Arial" w:hAnsi="Arial" w:cs="Arial"/>
        </w:rPr>
      </w:pPr>
    </w:p>
    <w:p w14:paraId="58C68FB1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7. Jacques DeMolay was tortured for seven years bef</w:t>
      </w:r>
      <w:r>
        <w:rPr>
          <w:rFonts w:ascii="Arial" w:hAnsi="Arial" w:cs="Arial"/>
        </w:rPr>
        <w:t xml:space="preserve">ore being burned at the stake. </w:t>
      </w:r>
    </w:p>
    <w:p w14:paraId="548362F3" w14:textId="77777777" w:rsidR="004C62BF" w:rsidRPr="00697779" w:rsidRDefault="004C62BF" w:rsidP="004C62BF">
      <w:pPr>
        <w:rPr>
          <w:rFonts w:ascii="Arial" w:hAnsi="Arial" w:cs="Arial"/>
        </w:rPr>
      </w:pPr>
    </w:p>
    <w:p w14:paraId="4F77E276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4537AF12" w14:textId="77777777" w:rsidR="004C62BF" w:rsidRPr="00697779" w:rsidRDefault="004C62BF" w:rsidP="004C62BF">
      <w:pPr>
        <w:rPr>
          <w:rFonts w:ascii="Arial" w:hAnsi="Arial" w:cs="Arial"/>
        </w:rPr>
      </w:pPr>
    </w:p>
    <w:p w14:paraId="04441617" w14:textId="77777777" w:rsidR="004C62BF" w:rsidRPr="00697779" w:rsidRDefault="004C62BF" w:rsidP="004C62BF">
      <w:pPr>
        <w:rPr>
          <w:rFonts w:ascii="Arial" w:hAnsi="Arial" w:cs="Arial"/>
        </w:rPr>
      </w:pPr>
    </w:p>
    <w:p w14:paraId="43102DF2" w14:textId="40793789" w:rsidR="004C62BF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8. By the third Grand Council meeting in March of 1923, 68,629 DeMo</w:t>
      </w:r>
      <w:r>
        <w:rPr>
          <w:rFonts w:ascii="Arial" w:hAnsi="Arial" w:cs="Arial"/>
        </w:rPr>
        <w:t>lays belonged to</w:t>
      </w:r>
      <w:r w:rsidR="004525C0"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667 Chapters. </w:t>
      </w:r>
    </w:p>
    <w:p w14:paraId="5EBF8297" w14:textId="77777777" w:rsidR="004C62BF" w:rsidRPr="00697779" w:rsidRDefault="004525C0" w:rsidP="004525C0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4C62BF" w:rsidRPr="00697779">
        <w:rPr>
          <w:rFonts w:ascii="Arial" w:hAnsi="Arial" w:cs="Arial"/>
        </w:rPr>
        <w:t>T</w:t>
      </w:r>
      <w:r w:rsidR="004C62BF" w:rsidRPr="00697779">
        <w:rPr>
          <w:rFonts w:ascii="Arial" w:hAnsi="Arial" w:cs="Arial"/>
        </w:rPr>
        <w:tab/>
        <w:t>F</w:t>
      </w:r>
    </w:p>
    <w:p w14:paraId="7401C759" w14:textId="77777777" w:rsidR="004C62BF" w:rsidRPr="00697779" w:rsidRDefault="004C62BF" w:rsidP="004C62BF">
      <w:pPr>
        <w:rPr>
          <w:rFonts w:ascii="Arial" w:hAnsi="Arial" w:cs="Arial"/>
        </w:rPr>
      </w:pPr>
    </w:p>
    <w:p w14:paraId="0349A223" w14:textId="0F94484E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49. Louis Lower was the first person to take the obligation of membership on Dad</w:t>
      </w:r>
      <w:r w:rsidR="004525C0">
        <w:rPr>
          <w:rFonts w:ascii="Arial" w:hAnsi="Arial" w:cs="Arial"/>
        </w:rPr>
        <w:br/>
      </w:r>
      <w:r w:rsidR="003617A9">
        <w:rPr>
          <w:rFonts w:ascii="Arial" w:hAnsi="Arial" w:cs="Arial"/>
        </w:rPr>
        <w:t xml:space="preserve"> </w:t>
      </w:r>
      <w:r w:rsidRPr="00697779">
        <w:rPr>
          <w:rFonts w:ascii="Arial" w:hAnsi="Arial" w:cs="Arial"/>
        </w:rPr>
        <w:t>Land</w:t>
      </w:r>
      <w:r>
        <w:rPr>
          <w:rFonts w:ascii="Arial" w:hAnsi="Arial" w:cs="Arial"/>
        </w:rPr>
        <w:t xml:space="preserve">’s Bible. </w:t>
      </w:r>
    </w:p>
    <w:p w14:paraId="3ADDD57B" w14:textId="77777777" w:rsidR="004525C0" w:rsidRDefault="004525C0" w:rsidP="004525C0">
      <w:pPr>
        <w:ind w:firstLine="720"/>
        <w:rPr>
          <w:rFonts w:ascii="Arial" w:hAnsi="Arial" w:cs="Arial"/>
        </w:rPr>
      </w:pPr>
    </w:p>
    <w:p w14:paraId="6B53B570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05646DCC" w14:textId="77777777" w:rsidR="004C62BF" w:rsidRPr="00697779" w:rsidRDefault="004C62BF" w:rsidP="004C62BF">
      <w:pPr>
        <w:rPr>
          <w:rFonts w:ascii="Arial" w:hAnsi="Arial" w:cs="Arial"/>
        </w:rPr>
      </w:pPr>
    </w:p>
    <w:p w14:paraId="78D4D1FE" w14:textId="77777777" w:rsidR="004C62BF" w:rsidRPr="00697779" w:rsidRDefault="004C62BF" w:rsidP="004C62BF">
      <w:pPr>
        <w:rPr>
          <w:rFonts w:ascii="Arial" w:hAnsi="Arial" w:cs="Arial"/>
        </w:rPr>
      </w:pPr>
      <w:r w:rsidRPr="00697779">
        <w:rPr>
          <w:rFonts w:ascii="Arial" w:hAnsi="Arial" w:cs="Arial"/>
        </w:rPr>
        <w:t>50. John Steinbeck, a member of the DeMola</w:t>
      </w:r>
      <w:r>
        <w:rPr>
          <w:rFonts w:ascii="Arial" w:hAnsi="Arial" w:cs="Arial"/>
        </w:rPr>
        <w:t xml:space="preserve">y Hall of Fame, was a TV star. </w:t>
      </w:r>
    </w:p>
    <w:p w14:paraId="178907E5" w14:textId="77777777" w:rsidR="004C62BF" w:rsidRPr="00697779" w:rsidRDefault="004C62BF" w:rsidP="004C62BF">
      <w:pPr>
        <w:rPr>
          <w:rFonts w:ascii="Arial" w:hAnsi="Arial" w:cs="Arial"/>
        </w:rPr>
      </w:pPr>
    </w:p>
    <w:p w14:paraId="7F00912A" w14:textId="77777777" w:rsidR="004C62BF" w:rsidRPr="00697779" w:rsidRDefault="004C62BF" w:rsidP="004525C0">
      <w:pPr>
        <w:ind w:firstLine="720"/>
        <w:rPr>
          <w:rFonts w:ascii="Arial" w:hAnsi="Arial" w:cs="Arial"/>
        </w:rPr>
      </w:pPr>
      <w:r w:rsidRPr="00697779">
        <w:rPr>
          <w:rFonts w:ascii="Arial" w:hAnsi="Arial" w:cs="Arial"/>
        </w:rPr>
        <w:t>T</w:t>
      </w:r>
      <w:r w:rsidRPr="00697779">
        <w:rPr>
          <w:rFonts w:ascii="Arial" w:hAnsi="Arial" w:cs="Arial"/>
        </w:rPr>
        <w:tab/>
        <w:t>F</w:t>
      </w:r>
    </w:p>
    <w:p w14:paraId="53CDE235" w14:textId="77777777" w:rsidR="004C62BF" w:rsidRPr="00B72E15" w:rsidRDefault="004C62BF" w:rsidP="004C62BF"/>
    <w:sectPr w:rsidR="004C62BF" w:rsidRPr="00B72E1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0A9B2" w14:textId="77777777" w:rsidR="007E6CA4" w:rsidRDefault="007E6CA4" w:rsidP="00EC12EF">
      <w:r>
        <w:separator/>
      </w:r>
    </w:p>
  </w:endnote>
  <w:endnote w:type="continuationSeparator" w:id="0">
    <w:p w14:paraId="40CD53C3" w14:textId="77777777" w:rsidR="007E6CA4" w:rsidRDefault="007E6CA4" w:rsidP="00EC1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C4980" w14:textId="62D339BA" w:rsidR="00721410" w:rsidRDefault="00721410" w:rsidP="00081B30">
    <w:pPr>
      <w:pStyle w:val="Footer"/>
      <w:jc w:val="center"/>
    </w:pPr>
    <w:r>
      <w:t>NY DeMolay – Revised</w:t>
    </w:r>
    <w:r w:rsidR="00246230">
      <w:t xml:space="preserve"> </w:t>
    </w:r>
    <w:r w:rsidR="00081B30">
      <w:t>January 20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B1634" w14:textId="77777777" w:rsidR="007E6CA4" w:rsidRDefault="007E6CA4" w:rsidP="00EC12EF">
      <w:r>
        <w:separator/>
      </w:r>
    </w:p>
  </w:footnote>
  <w:footnote w:type="continuationSeparator" w:id="0">
    <w:p w14:paraId="279F150B" w14:textId="77777777" w:rsidR="007E6CA4" w:rsidRDefault="007E6CA4" w:rsidP="00EC12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458"/>
    <w:multiLevelType w:val="hybridMultilevel"/>
    <w:tmpl w:val="61EAAF4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2159D"/>
    <w:multiLevelType w:val="hybridMultilevel"/>
    <w:tmpl w:val="FC6EA16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5B56B2"/>
    <w:multiLevelType w:val="hybridMultilevel"/>
    <w:tmpl w:val="1226A0B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427CC8"/>
    <w:multiLevelType w:val="hybridMultilevel"/>
    <w:tmpl w:val="F0E2946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6835F0"/>
    <w:multiLevelType w:val="hybridMultilevel"/>
    <w:tmpl w:val="B63460A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6859AA"/>
    <w:multiLevelType w:val="hybridMultilevel"/>
    <w:tmpl w:val="1D5472C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2971AE"/>
    <w:multiLevelType w:val="hybridMultilevel"/>
    <w:tmpl w:val="2EB8BD2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FE25B03"/>
    <w:multiLevelType w:val="hybridMultilevel"/>
    <w:tmpl w:val="6276BA8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98054B"/>
    <w:multiLevelType w:val="hybridMultilevel"/>
    <w:tmpl w:val="4A12118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C561DCB"/>
    <w:multiLevelType w:val="hybridMultilevel"/>
    <w:tmpl w:val="3D6E015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3760B5"/>
    <w:multiLevelType w:val="hybridMultilevel"/>
    <w:tmpl w:val="AF307A8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8E161F"/>
    <w:multiLevelType w:val="hybridMultilevel"/>
    <w:tmpl w:val="868C14A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250B0"/>
    <w:multiLevelType w:val="hybridMultilevel"/>
    <w:tmpl w:val="8C7CFD0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C2C1A4A"/>
    <w:multiLevelType w:val="hybridMultilevel"/>
    <w:tmpl w:val="882C7CF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DD2D68"/>
    <w:multiLevelType w:val="hybridMultilevel"/>
    <w:tmpl w:val="FBC0B9F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720F81"/>
    <w:multiLevelType w:val="hybridMultilevel"/>
    <w:tmpl w:val="4F2E102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4E2B71"/>
    <w:multiLevelType w:val="hybridMultilevel"/>
    <w:tmpl w:val="62FA749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8F10DD7"/>
    <w:multiLevelType w:val="hybridMultilevel"/>
    <w:tmpl w:val="21DEB42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9B43BA1"/>
    <w:multiLevelType w:val="hybridMultilevel"/>
    <w:tmpl w:val="89DAE42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A4045F2"/>
    <w:multiLevelType w:val="hybridMultilevel"/>
    <w:tmpl w:val="E070D59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AC4906"/>
    <w:multiLevelType w:val="hybridMultilevel"/>
    <w:tmpl w:val="FBDA9142"/>
    <w:lvl w:ilvl="0" w:tplc="9E56CD2E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F693C59"/>
    <w:multiLevelType w:val="hybridMultilevel"/>
    <w:tmpl w:val="9A0E7B2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4CD0BE1"/>
    <w:multiLevelType w:val="hybridMultilevel"/>
    <w:tmpl w:val="19E4AB5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4E76CDF"/>
    <w:multiLevelType w:val="hybridMultilevel"/>
    <w:tmpl w:val="69A41F7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65B2534"/>
    <w:multiLevelType w:val="hybridMultilevel"/>
    <w:tmpl w:val="60088E4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EC6653"/>
    <w:multiLevelType w:val="hybridMultilevel"/>
    <w:tmpl w:val="97F8A34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B30D6E"/>
    <w:multiLevelType w:val="hybridMultilevel"/>
    <w:tmpl w:val="1F08C46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E274517"/>
    <w:multiLevelType w:val="hybridMultilevel"/>
    <w:tmpl w:val="1AE05AD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7F20DA9"/>
    <w:multiLevelType w:val="hybridMultilevel"/>
    <w:tmpl w:val="BE9C1BC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A557E06"/>
    <w:multiLevelType w:val="hybridMultilevel"/>
    <w:tmpl w:val="462EE31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E3D776B"/>
    <w:multiLevelType w:val="hybridMultilevel"/>
    <w:tmpl w:val="B5DEBCA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1D2680D"/>
    <w:multiLevelType w:val="hybridMultilevel"/>
    <w:tmpl w:val="CEFAED3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1EA699D"/>
    <w:multiLevelType w:val="hybridMultilevel"/>
    <w:tmpl w:val="E812842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A00625"/>
    <w:multiLevelType w:val="hybridMultilevel"/>
    <w:tmpl w:val="06F6715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BF66890"/>
    <w:multiLevelType w:val="hybridMultilevel"/>
    <w:tmpl w:val="0764F21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02852597">
    <w:abstractNumId w:val="20"/>
  </w:num>
  <w:num w:numId="2" w16cid:durableId="450440268">
    <w:abstractNumId w:val="3"/>
  </w:num>
  <w:num w:numId="3" w16cid:durableId="965237119">
    <w:abstractNumId w:val="33"/>
  </w:num>
  <w:num w:numId="4" w16cid:durableId="409355561">
    <w:abstractNumId w:val="30"/>
  </w:num>
  <w:num w:numId="5" w16cid:durableId="362556453">
    <w:abstractNumId w:val="27"/>
  </w:num>
  <w:num w:numId="6" w16cid:durableId="1070737946">
    <w:abstractNumId w:val="0"/>
  </w:num>
  <w:num w:numId="7" w16cid:durableId="1497309358">
    <w:abstractNumId w:val="28"/>
  </w:num>
  <w:num w:numId="8" w16cid:durableId="1332609069">
    <w:abstractNumId w:val="5"/>
  </w:num>
  <w:num w:numId="9" w16cid:durableId="1463963577">
    <w:abstractNumId w:val="2"/>
  </w:num>
  <w:num w:numId="10" w16cid:durableId="1287351286">
    <w:abstractNumId w:val="22"/>
  </w:num>
  <w:num w:numId="11" w16cid:durableId="1879538827">
    <w:abstractNumId w:val="13"/>
  </w:num>
  <w:num w:numId="12" w16cid:durableId="1848791861">
    <w:abstractNumId w:val="29"/>
  </w:num>
  <w:num w:numId="13" w16cid:durableId="609508140">
    <w:abstractNumId w:val="24"/>
  </w:num>
  <w:num w:numId="14" w16cid:durableId="1709718703">
    <w:abstractNumId w:val="15"/>
  </w:num>
  <w:num w:numId="15" w16cid:durableId="1809129406">
    <w:abstractNumId w:val="8"/>
  </w:num>
  <w:num w:numId="16" w16cid:durableId="1370379293">
    <w:abstractNumId w:val="12"/>
  </w:num>
  <w:num w:numId="17" w16cid:durableId="1598979456">
    <w:abstractNumId w:val="18"/>
  </w:num>
  <w:num w:numId="18" w16cid:durableId="494804381">
    <w:abstractNumId w:val="19"/>
  </w:num>
  <w:num w:numId="19" w16cid:durableId="2137480986">
    <w:abstractNumId w:val="14"/>
  </w:num>
  <w:num w:numId="20" w16cid:durableId="49810335">
    <w:abstractNumId w:val="17"/>
  </w:num>
  <w:num w:numId="21" w16cid:durableId="808938978">
    <w:abstractNumId w:val="34"/>
  </w:num>
  <w:num w:numId="22" w16cid:durableId="1884095094">
    <w:abstractNumId w:val="4"/>
  </w:num>
  <w:num w:numId="23" w16cid:durableId="1868562835">
    <w:abstractNumId w:val="11"/>
  </w:num>
  <w:num w:numId="24" w16cid:durableId="1659265252">
    <w:abstractNumId w:val="31"/>
  </w:num>
  <w:num w:numId="25" w16cid:durableId="1009716183">
    <w:abstractNumId w:val="32"/>
  </w:num>
  <w:num w:numId="26" w16cid:durableId="2107459524">
    <w:abstractNumId w:val="25"/>
  </w:num>
  <w:num w:numId="27" w16cid:durableId="827130637">
    <w:abstractNumId w:val="9"/>
  </w:num>
  <w:num w:numId="28" w16cid:durableId="1932615991">
    <w:abstractNumId w:val="6"/>
  </w:num>
  <w:num w:numId="29" w16cid:durableId="1726178584">
    <w:abstractNumId w:val="7"/>
  </w:num>
  <w:num w:numId="30" w16cid:durableId="599751954">
    <w:abstractNumId w:val="1"/>
  </w:num>
  <w:num w:numId="31" w16cid:durableId="1231384554">
    <w:abstractNumId w:val="21"/>
  </w:num>
  <w:num w:numId="32" w16cid:durableId="211622124">
    <w:abstractNumId w:val="16"/>
  </w:num>
  <w:num w:numId="33" w16cid:durableId="2060005666">
    <w:abstractNumId w:val="23"/>
  </w:num>
  <w:num w:numId="34" w16cid:durableId="1612593549">
    <w:abstractNumId w:val="10"/>
  </w:num>
  <w:num w:numId="35" w16cid:durableId="173069101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sTC3MDYwNzczMTdR0lEKTi0uzszPAykwrAUARWGV+CwAAAA="/>
  </w:docVars>
  <w:rsids>
    <w:rsidRoot w:val="004C62BF"/>
    <w:rsid w:val="000161EF"/>
    <w:rsid w:val="00016F9D"/>
    <w:rsid w:val="000205A6"/>
    <w:rsid w:val="00035AE2"/>
    <w:rsid w:val="00075384"/>
    <w:rsid w:val="00081B30"/>
    <w:rsid w:val="000A7EC5"/>
    <w:rsid w:val="000C3D6F"/>
    <w:rsid w:val="001626DF"/>
    <w:rsid w:val="001672A7"/>
    <w:rsid w:val="00174C10"/>
    <w:rsid w:val="002238E5"/>
    <w:rsid w:val="00234413"/>
    <w:rsid w:val="00246230"/>
    <w:rsid w:val="00286F1B"/>
    <w:rsid w:val="002A6CAA"/>
    <w:rsid w:val="002C33C5"/>
    <w:rsid w:val="0031511C"/>
    <w:rsid w:val="00342DFA"/>
    <w:rsid w:val="003617A9"/>
    <w:rsid w:val="00377593"/>
    <w:rsid w:val="003C6F96"/>
    <w:rsid w:val="003C6FCE"/>
    <w:rsid w:val="003E57C7"/>
    <w:rsid w:val="00420679"/>
    <w:rsid w:val="00432AEE"/>
    <w:rsid w:val="004525C0"/>
    <w:rsid w:val="0048236D"/>
    <w:rsid w:val="00485E62"/>
    <w:rsid w:val="004C62BF"/>
    <w:rsid w:val="00511E9D"/>
    <w:rsid w:val="00563D31"/>
    <w:rsid w:val="005C6121"/>
    <w:rsid w:val="005D6C39"/>
    <w:rsid w:val="005E3DCE"/>
    <w:rsid w:val="00697653"/>
    <w:rsid w:val="006B4650"/>
    <w:rsid w:val="00703202"/>
    <w:rsid w:val="00721410"/>
    <w:rsid w:val="0073794C"/>
    <w:rsid w:val="00740D81"/>
    <w:rsid w:val="0077250D"/>
    <w:rsid w:val="007A793B"/>
    <w:rsid w:val="007E6CA4"/>
    <w:rsid w:val="00803DB5"/>
    <w:rsid w:val="00860867"/>
    <w:rsid w:val="00861F61"/>
    <w:rsid w:val="008E14DA"/>
    <w:rsid w:val="00922A42"/>
    <w:rsid w:val="009A6406"/>
    <w:rsid w:val="009D5891"/>
    <w:rsid w:val="00A01E10"/>
    <w:rsid w:val="00A81A44"/>
    <w:rsid w:val="00A8636E"/>
    <w:rsid w:val="00AF5147"/>
    <w:rsid w:val="00B00226"/>
    <w:rsid w:val="00B92AE5"/>
    <w:rsid w:val="00BC307D"/>
    <w:rsid w:val="00C40E69"/>
    <w:rsid w:val="00C660F1"/>
    <w:rsid w:val="00C84158"/>
    <w:rsid w:val="00D10C6F"/>
    <w:rsid w:val="00D233CD"/>
    <w:rsid w:val="00DA76F8"/>
    <w:rsid w:val="00DF6759"/>
    <w:rsid w:val="00E77920"/>
    <w:rsid w:val="00EC12EF"/>
    <w:rsid w:val="00ED330F"/>
    <w:rsid w:val="00F22469"/>
    <w:rsid w:val="00FC6B65"/>
    <w:rsid w:val="00FD4199"/>
    <w:rsid w:val="00FD5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A1B370A"/>
  <w15:docId w15:val="{B2715AE1-946E-4F56-98A1-83BF6488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2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12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2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C12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12E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C12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12EF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6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61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612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1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12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8C719-C62A-4132-A8F5-0E425B18B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063</Words>
  <Characters>606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rusoe, Peter W.</cp:lastModifiedBy>
  <cp:revision>2</cp:revision>
  <cp:lastPrinted>2016-01-19T01:34:00Z</cp:lastPrinted>
  <dcterms:created xsi:type="dcterms:W3CDTF">2025-12-29T22:47:00Z</dcterms:created>
  <dcterms:modified xsi:type="dcterms:W3CDTF">2025-12-29T22:47:00Z</dcterms:modified>
</cp:coreProperties>
</file>